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D51F9" w14:textId="52F7047E" w:rsidR="00641680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  <w:r>
        <w:rPr>
          <w:rFonts w:ascii="Arial Nova Light" w:hAnsi="Arial Nova Light"/>
          <w:b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97446B0" wp14:editId="529111A8">
            <wp:simplePos x="0" y="0"/>
            <wp:positionH relativeFrom="margin">
              <wp:posOffset>0</wp:posOffset>
            </wp:positionH>
            <wp:positionV relativeFrom="margin">
              <wp:posOffset>-342900</wp:posOffset>
            </wp:positionV>
            <wp:extent cx="1225685" cy="1260000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685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68DE91" w14:textId="77777777" w:rsidR="00641680" w:rsidRDefault="00641680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4389C666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8952947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6DD249BE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14AF256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375677B7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9BB799B" w14:textId="4CB9BD22" w:rsidR="00935F6D" w:rsidRPr="00562D1C" w:rsidRDefault="00562D1C" w:rsidP="00562D1C">
      <w:pPr>
        <w:widowControl w:val="0"/>
        <w:ind w:left="360"/>
        <w:jc w:val="both"/>
        <w:rPr>
          <w:rFonts w:ascii="Arial Nova Light" w:hAnsi="Arial Nova Light"/>
          <w:b/>
          <w:sz w:val="20"/>
        </w:rPr>
      </w:pPr>
      <w:r>
        <w:rPr>
          <w:rFonts w:ascii="Arial Nova Light" w:hAnsi="Arial Nova Light"/>
          <w:b/>
          <w:sz w:val="20"/>
        </w:rPr>
        <w:t>CHECKLIST</w:t>
      </w:r>
      <w:r w:rsidR="00641680" w:rsidRPr="00562D1C">
        <w:rPr>
          <w:rFonts w:ascii="Arial Nova Light" w:hAnsi="Arial Nova Light"/>
          <w:b/>
          <w:sz w:val="20"/>
        </w:rPr>
        <w:t>:</w:t>
      </w:r>
    </w:p>
    <w:p w14:paraId="07D7C367" w14:textId="77777777" w:rsidR="00641680" w:rsidRPr="00562D1C" w:rsidRDefault="00641680" w:rsidP="00562D1C">
      <w:pPr>
        <w:widowControl w:val="0"/>
        <w:ind w:left="360"/>
        <w:jc w:val="both"/>
        <w:rPr>
          <w:rFonts w:ascii="Arial Nova Light" w:hAnsi="Arial Nova Light"/>
          <w:b/>
          <w:sz w:val="20"/>
        </w:rPr>
      </w:pPr>
    </w:p>
    <w:p w14:paraId="48A33160" w14:textId="37A9F988" w:rsidR="001752B5" w:rsidRPr="00562D1C" w:rsidRDefault="004E46D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b/>
          <w:bCs/>
          <w:sz w:val="20"/>
        </w:rPr>
      </w:pPr>
      <w:r w:rsidRPr="00562D1C">
        <w:rPr>
          <w:rFonts w:ascii="Arial Nova Light" w:hAnsi="Arial Nova Light"/>
          <w:b/>
          <w:bCs/>
          <w:sz w:val="20"/>
        </w:rPr>
        <w:t>Y</w:t>
      </w:r>
      <w:r w:rsidR="001752B5" w:rsidRPr="00562D1C">
        <w:rPr>
          <w:rFonts w:ascii="Arial Nova Light" w:hAnsi="Arial Nova Light"/>
          <w:b/>
          <w:bCs/>
          <w:sz w:val="20"/>
        </w:rPr>
        <w:t>es, I am a member of the Public Relations Institute of New Zealand</w:t>
      </w:r>
    </w:p>
    <w:p w14:paraId="335CA31E" w14:textId="7727E984" w:rsidR="00935F6D" w:rsidRPr="00562D1C" w:rsidRDefault="001752B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b/>
          <w:bCs/>
          <w:sz w:val="20"/>
        </w:rPr>
      </w:pPr>
      <w:r w:rsidRPr="00562D1C">
        <w:rPr>
          <w:rFonts w:ascii="Arial Nova Light" w:hAnsi="Arial Nova Light"/>
          <w:b/>
          <w:bCs/>
          <w:sz w:val="20"/>
        </w:rPr>
        <w:t>Yes, I have a</w:t>
      </w:r>
      <w:r w:rsidR="00F4263A" w:rsidRPr="00562D1C">
        <w:rPr>
          <w:rFonts w:ascii="Arial Nova Light" w:hAnsi="Arial Nova Light"/>
          <w:b/>
          <w:bCs/>
          <w:sz w:val="20"/>
        </w:rPr>
        <w:t>t least five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 </w:t>
      </w:r>
      <w:r w:rsidR="00C33ABC" w:rsidRPr="00562D1C">
        <w:rPr>
          <w:rFonts w:ascii="Arial Nova Light" w:hAnsi="Arial Nova Light"/>
          <w:b/>
          <w:bCs/>
          <w:sz w:val="20"/>
        </w:rPr>
        <w:t>years</w:t>
      </w:r>
      <w:r w:rsidR="00F4263A" w:rsidRPr="00562D1C">
        <w:rPr>
          <w:rFonts w:ascii="Arial Nova Light" w:hAnsi="Arial Nova Light"/>
          <w:b/>
          <w:bCs/>
          <w:sz w:val="20"/>
        </w:rPr>
        <w:t>’</w:t>
      </w:r>
      <w:r w:rsidR="00C33ABC" w:rsidRPr="00562D1C">
        <w:rPr>
          <w:rFonts w:ascii="Arial Nova Light" w:hAnsi="Arial Nova Light"/>
          <w:b/>
          <w:bCs/>
          <w:sz w:val="20"/>
        </w:rPr>
        <w:t xml:space="preserve"> experience</w:t>
      </w:r>
      <w:r w:rsidR="00F4263A" w:rsidRPr="00562D1C">
        <w:rPr>
          <w:rFonts w:ascii="Arial Nova Light" w:hAnsi="Arial Nova Light"/>
          <w:b/>
          <w:bCs/>
          <w:sz w:val="20"/>
        </w:rPr>
        <w:t xml:space="preserve"> working 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in </w:t>
      </w:r>
      <w:r w:rsidR="00871AA6" w:rsidRPr="00562D1C">
        <w:rPr>
          <w:rFonts w:ascii="Arial Nova Light" w:hAnsi="Arial Nova Light"/>
          <w:b/>
          <w:bCs/>
          <w:sz w:val="20"/>
        </w:rPr>
        <w:t xml:space="preserve">public relations and 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communication </w:t>
      </w:r>
      <w:r w:rsidR="00871AA6" w:rsidRPr="00562D1C">
        <w:rPr>
          <w:rFonts w:ascii="Arial Nova Light" w:hAnsi="Arial Nova Light"/>
          <w:b/>
          <w:bCs/>
          <w:sz w:val="20"/>
        </w:rPr>
        <w:t>management roles</w:t>
      </w:r>
      <w:r w:rsidR="00F4263A" w:rsidRPr="00562D1C">
        <w:rPr>
          <w:rFonts w:ascii="Arial Nova Light" w:hAnsi="Arial Nova Light"/>
          <w:b/>
          <w:bCs/>
          <w:sz w:val="20"/>
        </w:rPr>
        <w:t xml:space="preserve"> </w:t>
      </w:r>
      <w:r w:rsidR="00462D2A" w:rsidRPr="00562D1C">
        <w:rPr>
          <w:rFonts w:ascii="Arial Nova Light" w:hAnsi="Arial Nova Light"/>
          <w:b/>
          <w:bCs/>
          <w:sz w:val="20"/>
        </w:rPr>
        <w:t>(</w:t>
      </w:r>
      <w:r w:rsidR="004E46D5" w:rsidRPr="00562D1C">
        <w:rPr>
          <w:rFonts w:ascii="Arial Nova Light" w:hAnsi="Arial Nova Light"/>
          <w:b/>
          <w:bCs/>
          <w:sz w:val="20"/>
        </w:rPr>
        <w:t xml:space="preserve">and have </w:t>
      </w:r>
      <w:r w:rsidR="00F4263A" w:rsidRPr="00562D1C">
        <w:rPr>
          <w:rFonts w:ascii="Arial Nova Light" w:hAnsi="Arial Nova Light"/>
          <w:b/>
          <w:bCs/>
          <w:sz w:val="20"/>
        </w:rPr>
        <w:t>ideally m</w:t>
      </w:r>
      <w:r w:rsidR="00871AA6" w:rsidRPr="00562D1C">
        <w:rPr>
          <w:rFonts w:ascii="Arial Nova Light" w:hAnsi="Arial Nova Light"/>
          <w:b/>
          <w:bCs/>
          <w:sz w:val="20"/>
        </w:rPr>
        <w:t>anage</w:t>
      </w:r>
      <w:r w:rsidR="00F4263A" w:rsidRPr="00562D1C">
        <w:rPr>
          <w:rFonts w:ascii="Arial Nova Light" w:hAnsi="Arial Nova Light"/>
          <w:b/>
          <w:bCs/>
          <w:sz w:val="20"/>
        </w:rPr>
        <w:t>d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 people and</w:t>
      </w:r>
      <w:r w:rsidR="00871AA6" w:rsidRPr="00562D1C">
        <w:rPr>
          <w:rFonts w:ascii="Arial Nova Light" w:hAnsi="Arial Nova Light"/>
          <w:b/>
          <w:bCs/>
          <w:sz w:val="20"/>
        </w:rPr>
        <w:t>/or</w:t>
      </w:r>
      <w:r w:rsidR="00935F6D" w:rsidRPr="00562D1C">
        <w:rPr>
          <w:rFonts w:ascii="Arial Nova Light" w:hAnsi="Arial Nova Light"/>
          <w:b/>
          <w:bCs/>
          <w:sz w:val="20"/>
        </w:rPr>
        <w:t xml:space="preserve"> projects</w:t>
      </w:r>
      <w:r w:rsidR="00462D2A" w:rsidRPr="00562D1C">
        <w:rPr>
          <w:rFonts w:ascii="Arial Nova Light" w:hAnsi="Arial Nova Light"/>
          <w:b/>
          <w:bCs/>
          <w:sz w:val="20"/>
        </w:rPr>
        <w:t>)</w:t>
      </w:r>
    </w:p>
    <w:p w14:paraId="59458F92" w14:textId="250AE69F" w:rsidR="00935F6D" w:rsidRPr="00562D1C" w:rsidRDefault="001752B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b/>
          <w:bCs/>
          <w:sz w:val="20"/>
        </w:rPr>
      </w:pPr>
      <w:r w:rsidRPr="00562D1C">
        <w:rPr>
          <w:rFonts w:ascii="Arial Nova Light" w:hAnsi="Arial Nova Light"/>
          <w:b/>
          <w:bCs/>
          <w:sz w:val="20"/>
        </w:rPr>
        <w:t xml:space="preserve">Yes, I </w:t>
      </w:r>
      <w:proofErr w:type="gramStart"/>
      <w:r w:rsidRPr="00562D1C">
        <w:rPr>
          <w:rFonts w:ascii="Arial Nova Light" w:hAnsi="Arial Nova Light"/>
          <w:b/>
          <w:bCs/>
          <w:sz w:val="20"/>
        </w:rPr>
        <w:t xml:space="preserve">am </w:t>
      </w:r>
      <w:r w:rsidR="004E46D5" w:rsidRPr="00562D1C">
        <w:rPr>
          <w:rFonts w:ascii="Arial Nova Light" w:hAnsi="Arial Nova Light"/>
          <w:b/>
          <w:bCs/>
          <w:sz w:val="20"/>
        </w:rPr>
        <w:t>a</w:t>
      </w:r>
      <w:r w:rsidR="00935F6D" w:rsidRPr="00562D1C">
        <w:rPr>
          <w:rFonts w:ascii="Arial Nova Light" w:hAnsi="Arial Nova Light"/>
          <w:b/>
          <w:bCs/>
          <w:sz w:val="20"/>
        </w:rPr>
        <w:t>ble to</w:t>
      </w:r>
      <w:proofErr w:type="gramEnd"/>
      <w:r w:rsidR="00935F6D" w:rsidRPr="00562D1C">
        <w:rPr>
          <w:rFonts w:ascii="Arial Nova Light" w:hAnsi="Arial Nova Light"/>
          <w:b/>
          <w:bCs/>
          <w:sz w:val="20"/>
        </w:rPr>
        <w:t xml:space="preserve"> commit to all dates in the APR schedule</w:t>
      </w:r>
      <w:r w:rsidRPr="00562D1C">
        <w:rPr>
          <w:rFonts w:ascii="Arial Nova Light" w:hAnsi="Arial Nova Light"/>
          <w:b/>
          <w:bCs/>
          <w:sz w:val="20"/>
        </w:rPr>
        <w:t>.</w:t>
      </w:r>
    </w:p>
    <w:p w14:paraId="5CA1C2B5" w14:textId="4F054D6B" w:rsidR="00EB0F6E" w:rsidRDefault="00EB0F6E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4CB0826E" w14:textId="7C680BAA" w:rsidR="00BE638E" w:rsidRDefault="00BE638E" w:rsidP="005D6221">
      <w:pPr>
        <w:widowControl w:val="0"/>
        <w:jc w:val="both"/>
        <w:rPr>
          <w:rFonts w:ascii="Arial Nova Light" w:hAnsi="Arial Nova Light"/>
          <w:b/>
          <w:bCs/>
          <w:sz w:val="22"/>
          <w:szCs w:val="22"/>
        </w:rPr>
      </w:pPr>
    </w:p>
    <w:p w14:paraId="3E94676D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bCs/>
          <w:sz w:val="22"/>
          <w:szCs w:val="22"/>
        </w:rPr>
      </w:pPr>
    </w:p>
    <w:p w14:paraId="1BAF8FAE" w14:textId="617AF328" w:rsidR="00641680" w:rsidRPr="002121E3" w:rsidRDefault="00BE638E" w:rsidP="00462D2A">
      <w:pPr>
        <w:widowControl w:val="0"/>
        <w:jc w:val="both"/>
        <w:rPr>
          <w:rFonts w:ascii="Arial Nova Light" w:hAnsi="Arial Nova Light"/>
          <w:b/>
          <w:bCs/>
          <w:szCs w:val="24"/>
        </w:rPr>
      </w:pPr>
      <w:r w:rsidRPr="002121E3">
        <w:rPr>
          <w:rFonts w:ascii="Arial Nova Light" w:hAnsi="Arial Nova Light"/>
          <w:b/>
          <w:bCs/>
          <w:szCs w:val="24"/>
        </w:rPr>
        <w:t>1. CONTACT DETAILS</w:t>
      </w:r>
    </w:p>
    <w:p w14:paraId="4CAC5548" w14:textId="77777777" w:rsidR="0022240F" w:rsidRPr="00641680" w:rsidRDefault="0022240F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3681"/>
        <w:gridCol w:w="6687"/>
      </w:tblGrid>
      <w:tr w:rsidR="002B1606" w:rsidRPr="00641680" w14:paraId="3D80F639" w14:textId="77777777" w:rsidTr="001E43E4">
        <w:tc>
          <w:tcPr>
            <w:tcW w:w="3681" w:type="dxa"/>
          </w:tcPr>
          <w:p w14:paraId="7D2EC8A1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  <w:p w14:paraId="0A5093FC" w14:textId="08F013A8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5049E271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3FC89E5E" w14:textId="77777777" w:rsidTr="001E43E4">
        <w:tc>
          <w:tcPr>
            <w:tcW w:w="3681" w:type="dxa"/>
          </w:tcPr>
          <w:p w14:paraId="02F86062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Work 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</w:t>
            </w:r>
            <w:r w:rsidR="00C479C2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number</w:t>
            </w:r>
          </w:p>
          <w:p w14:paraId="1772B523" w14:textId="06D3B5F6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269BBDAF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0120185E" w14:textId="77777777" w:rsidTr="001E43E4">
        <w:tc>
          <w:tcPr>
            <w:tcW w:w="3681" w:type="dxa"/>
          </w:tcPr>
          <w:p w14:paraId="58BD8642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Mobile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number</w:t>
            </w:r>
          </w:p>
          <w:p w14:paraId="0E70540B" w14:textId="0D96440E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0654DFF3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0F149C21" w14:textId="77777777" w:rsidTr="001E43E4">
        <w:tc>
          <w:tcPr>
            <w:tcW w:w="3681" w:type="dxa"/>
          </w:tcPr>
          <w:p w14:paraId="6652B5EC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  <w:p w14:paraId="47536C45" w14:textId="79D47328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666D6DA7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525FE8D1" w14:textId="77777777" w:rsidTr="001E43E4">
        <w:tc>
          <w:tcPr>
            <w:tcW w:w="3681" w:type="dxa"/>
          </w:tcPr>
          <w:p w14:paraId="1808528E" w14:textId="77777777" w:rsidR="002B1606" w:rsidRPr="00641680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Current job title</w:t>
            </w:r>
          </w:p>
          <w:p w14:paraId="24B64627" w14:textId="0E1A0A43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7FAE076D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7C162114" w14:textId="77777777" w:rsidTr="001E43E4">
        <w:tc>
          <w:tcPr>
            <w:tcW w:w="3681" w:type="dxa"/>
          </w:tcPr>
          <w:p w14:paraId="3664DE53" w14:textId="77777777" w:rsidR="002B1606" w:rsidRPr="00641680" w:rsidRDefault="004E46D5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  <w:p w14:paraId="44737C75" w14:textId="1253DD7E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1D7A68E0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46D062AE" w14:textId="77777777" w:rsidTr="001E43E4">
        <w:tc>
          <w:tcPr>
            <w:tcW w:w="3681" w:type="dxa"/>
          </w:tcPr>
          <w:p w14:paraId="0322B705" w14:textId="77777777" w:rsidR="002B1606" w:rsidRPr="00641680" w:rsidRDefault="004E46D5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 of y</w:t>
            </w:r>
            <w:r w:rsidR="002B160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our direct </w:t>
            </w: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m</w:t>
            </w:r>
            <w:r w:rsidR="002B160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anager</w:t>
            </w:r>
          </w:p>
          <w:p w14:paraId="77FFF5F2" w14:textId="56B1EECB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318B4485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31565D" w:rsidRPr="00641680" w14:paraId="6CDC6370" w14:textId="77777777" w:rsidTr="001E43E4">
        <w:tc>
          <w:tcPr>
            <w:tcW w:w="3681" w:type="dxa"/>
          </w:tcPr>
          <w:p w14:paraId="0CBA5853" w14:textId="77777777" w:rsidR="0031565D" w:rsidRPr="00641680" w:rsidRDefault="0031565D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Your manager’s job title</w:t>
            </w:r>
          </w:p>
          <w:p w14:paraId="4366882D" w14:textId="65D3E30D" w:rsidR="001E43E4" w:rsidRPr="00641680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</w:p>
        </w:tc>
        <w:tc>
          <w:tcPr>
            <w:tcW w:w="6687" w:type="dxa"/>
          </w:tcPr>
          <w:p w14:paraId="4F82ED74" w14:textId="77777777" w:rsidR="0031565D" w:rsidRPr="00641680" w:rsidRDefault="0031565D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5DDFB9E5" w14:textId="0CD352E9" w:rsidR="00C479C2" w:rsidRDefault="00C479C2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54DDE838" w14:textId="16B2CEC9" w:rsidR="00BE638E" w:rsidRDefault="00BE638E" w:rsidP="00BE638E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64B3B109" w14:textId="77777777" w:rsidR="00462D2A" w:rsidRDefault="00462D2A" w:rsidP="00BE638E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32D74EF2" w14:textId="5952432D" w:rsidR="00BE638E" w:rsidRPr="002121E3" w:rsidRDefault="00BE638E" w:rsidP="00462D2A">
      <w:pPr>
        <w:widowControl w:val="0"/>
        <w:jc w:val="both"/>
        <w:rPr>
          <w:rFonts w:ascii="Arial Nova Light" w:hAnsi="Arial Nova Light"/>
          <w:b/>
          <w:szCs w:val="24"/>
        </w:rPr>
      </w:pPr>
      <w:r w:rsidRPr="002121E3">
        <w:rPr>
          <w:rFonts w:ascii="Arial Nova Light" w:hAnsi="Arial Nova Light"/>
          <w:b/>
          <w:szCs w:val="24"/>
        </w:rPr>
        <w:t>2. PUBLIC RELATIONS AND COMMUNICATION MANAGEMENT EXPERIENCE</w:t>
      </w:r>
    </w:p>
    <w:p w14:paraId="63C31F23" w14:textId="77777777" w:rsidR="008C7901" w:rsidRDefault="008C7901" w:rsidP="003923E2">
      <w:pPr>
        <w:widowControl w:val="0"/>
        <w:rPr>
          <w:rFonts w:ascii="Arial Nova Light" w:hAnsi="Arial Nova Light"/>
          <w:b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BE638E" w:rsidRPr="00641680" w14:paraId="41D162E3" w14:textId="77777777" w:rsidTr="00607790">
        <w:trPr>
          <w:trHeight w:val="766"/>
        </w:trPr>
        <w:tc>
          <w:tcPr>
            <w:tcW w:w="10314" w:type="dxa"/>
          </w:tcPr>
          <w:p w14:paraId="66E835B8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561D252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Please provide a bullet point overview of your current role and list your key areas of responsibility. </w:t>
            </w:r>
            <w:r w:rsidRPr="00641680">
              <w:rPr>
                <w:rStyle w:val="comment"/>
                <w:rFonts w:ascii="Arial Nova Light" w:hAnsi="Arial Nova Light"/>
                <w:b/>
                <w:bCs/>
                <w:sz w:val="22"/>
                <w:szCs w:val="22"/>
              </w:rPr>
              <w:t>This is in addition to your CV and should summarise the key points.</w:t>
            </w:r>
          </w:p>
          <w:p w14:paraId="44CE8501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BE638E" w:rsidRPr="00641680" w14:paraId="27640011" w14:textId="77777777" w:rsidTr="00607790">
        <w:trPr>
          <w:trHeight w:val="64"/>
        </w:trPr>
        <w:tc>
          <w:tcPr>
            <w:tcW w:w="10314" w:type="dxa"/>
          </w:tcPr>
          <w:p w14:paraId="18CB6B0B" w14:textId="42635AC7" w:rsidR="00BE638E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89E4C85" w14:textId="6BEA8E6A" w:rsidR="00BE638E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2F626C81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4ED650E6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EEA6179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50AA113C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70FD2CE0" w14:textId="77777777" w:rsidR="0031565D" w:rsidRPr="00641680" w:rsidRDefault="0031565D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C479C2" w:rsidRPr="00641680" w14:paraId="52A20F87" w14:textId="77777777" w:rsidTr="00C56B56">
        <w:tc>
          <w:tcPr>
            <w:tcW w:w="10314" w:type="dxa"/>
          </w:tcPr>
          <w:p w14:paraId="3BAF6EA2" w14:textId="77777777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54340DFF" w14:textId="6DE9618F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lease name and briefly describe three projects, campaigns</w:t>
            </w:r>
            <w:r w:rsidR="00BE638E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,</w:t>
            </w: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or major pieces of work you have either led or been closely involved in</w:t>
            </w:r>
            <w:r w:rsidR="000831A1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.</w:t>
            </w:r>
            <w:r w:rsidR="00C56B5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Include </w:t>
            </w:r>
            <w:r w:rsidR="0022240F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your role, the </w:t>
            </w:r>
            <w:r w:rsidR="0022240F" w:rsidRPr="00641680">
              <w:rPr>
                <w:rFonts w:ascii="Arial Nova Light" w:hAnsi="Arial Nova Light" w:cs="Tahoma"/>
                <w:b/>
                <w:bCs/>
                <w:noProof/>
                <w:sz w:val="22"/>
                <w:szCs w:val="22"/>
              </w:rPr>
              <w:t>organisation</w:t>
            </w:r>
            <w:r w:rsidR="0022240F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and the dates</w:t>
            </w:r>
            <w:r w:rsidR="00C56B56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for each.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The purpose of this section is to assess the depth and breadth of </w:t>
            </w:r>
            <w:r w:rsidR="00EB0F6E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y</w:t>
            </w:r>
            <w:r w:rsidR="00897E17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ur practice, a</w:t>
            </w:r>
            <w:r w:rsidR="009D05EB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d your level of responsibility. T</w:t>
            </w:r>
            <w:r w:rsidR="005D6221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he work itself is not judged or assessed in any way.</w:t>
            </w:r>
          </w:p>
          <w:p w14:paraId="6C09E4F9" w14:textId="77777777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885202" w:rsidRPr="00641680" w14:paraId="66C98419" w14:textId="77777777" w:rsidTr="00EB0F6E">
        <w:tc>
          <w:tcPr>
            <w:tcW w:w="10314" w:type="dxa"/>
          </w:tcPr>
          <w:p w14:paraId="2E3A9D9D" w14:textId="77777777" w:rsidR="005226DA" w:rsidRPr="00641680" w:rsidRDefault="00CA27CC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ne</w:t>
            </w:r>
            <w:r w:rsidR="00EB0F6E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:</w:t>
            </w:r>
          </w:p>
          <w:p w14:paraId="19BD554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F7D0B9D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4B334DD1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A3D2538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C479C2" w:rsidRPr="00641680" w14:paraId="17AABB06" w14:textId="77777777" w:rsidTr="00EB0F6E">
        <w:tc>
          <w:tcPr>
            <w:tcW w:w="10314" w:type="dxa"/>
          </w:tcPr>
          <w:p w14:paraId="5BDD9A1B" w14:textId="77777777" w:rsidR="00C479C2" w:rsidRPr="00641680" w:rsidRDefault="0088520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Two:</w:t>
            </w:r>
            <w:r w:rsidR="00A32973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</w:p>
          <w:p w14:paraId="5F6DF4A5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184F3AEE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32947FE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5FB6051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theme="minorHAnsi"/>
                <w:sz w:val="22"/>
                <w:szCs w:val="22"/>
              </w:rPr>
            </w:pPr>
          </w:p>
        </w:tc>
      </w:tr>
      <w:tr w:rsidR="00885202" w:rsidRPr="00641680" w14:paraId="3B989D0B" w14:textId="77777777" w:rsidTr="00EB0F6E">
        <w:tc>
          <w:tcPr>
            <w:tcW w:w="10314" w:type="dxa"/>
          </w:tcPr>
          <w:p w14:paraId="0BD5A67B" w14:textId="77777777" w:rsidR="00885202" w:rsidRPr="00641680" w:rsidRDefault="0088520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Three:</w:t>
            </w:r>
            <w:r w:rsidR="00DF7744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</w:p>
          <w:p w14:paraId="1E60733C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5318143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738D79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2AB34CDE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theme="minorHAnsi"/>
                <w:sz w:val="22"/>
                <w:szCs w:val="22"/>
              </w:rPr>
            </w:pPr>
          </w:p>
        </w:tc>
      </w:tr>
    </w:tbl>
    <w:p w14:paraId="68CD71E8" w14:textId="77777777" w:rsidR="00525438" w:rsidRPr="00641680" w:rsidRDefault="00525438" w:rsidP="00525438">
      <w:pPr>
        <w:rPr>
          <w:rFonts w:ascii="Arial Nova Light" w:hAnsi="Arial Nova Light" w:cs="Tahoma"/>
          <w:sz w:val="22"/>
          <w:szCs w:val="22"/>
        </w:rPr>
      </w:pPr>
    </w:p>
    <w:p w14:paraId="0246798F" w14:textId="77777777" w:rsidR="003923E2" w:rsidRPr="00641680" w:rsidRDefault="003923E2" w:rsidP="00525438">
      <w:pPr>
        <w:rPr>
          <w:rFonts w:ascii="Arial Nova Light" w:hAnsi="Arial Nova Light" w:cs="Tahoma"/>
          <w:sz w:val="22"/>
          <w:szCs w:val="22"/>
        </w:rPr>
      </w:pPr>
    </w:p>
    <w:p w14:paraId="13563D1E" w14:textId="77777777" w:rsidR="00641680" w:rsidRDefault="00641680" w:rsidP="00B81AB0">
      <w:pPr>
        <w:rPr>
          <w:rFonts w:ascii="Arial Nova Light" w:hAnsi="Arial Nova Light" w:cs="Tahoma"/>
          <w:b/>
          <w:sz w:val="22"/>
          <w:szCs w:val="22"/>
        </w:rPr>
      </w:pPr>
    </w:p>
    <w:p w14:paraId="677395E1" w14:textId="05799C5A" w:rsidR="002B1606" w:rsidRPr="00641680" w:rsidRDefault="00BE638E" w:rsidP="00462D2A">
      <w:pPr>
        <w:rPr>
          <w:rFonts w:ascii="Arial Nova Light" w:hAnsi="Arial Nova Light" w:cs="Tahoma"/>
          <w:b/>
          <w:sz w:val="22"/>
          <w:szCs w:val="22"/>
        </w:rPr>
      </w:pPr>
      <w:r>
        <w:rPr>
          <w:rFonts w:ascii="Arial Nova Light" w:hAnsi="Arial Nova Light" w:cs="Tahoma"/>
          <w:b/>
          <w:sz w:val="22"/>
          <w:szCs w:val="22"/>
        </w:rPr>
        <w:t>3. REFEREES</w:t>
      </w:r>
      <w:r w:rsidR="002B1606" w:rsidRPr="00641680">
        <w:rPr>
          <w:rFonts w:ascii="Arial Nova Light" w:hAnsi="Arial Nova Light" w:cs="Tahoma"/>
          <w:b/>
          <w:sz w:val="22"/>
          <w:szCs w:val="22"/>
        </w:rPr>
        <w:t xml:space="preserve"> </w:t>
      </w:r>
    </w:p>
    <w:p w14:paraId="43F64F0D" w14:textId="77777777" w:rsidR="004E46D5" w:rsidRPr="00641680" w:rsidRDefault="004E46D5" w:rsidP="00B81AB0">
      <w:pPr>
        <w:rPr>
          <w:rFonts w:ascii="Arial Nova Light" w:hAnsi="Arial Nova Light" w:cs="Tahoma"/>
          <w:b/>
          <w:bCs/>
          <w:sz w:val="22"/>
          <w:szCs w:val="22"/>
        </w:rPr>
      </w:pPr>
    </w:p>
    <w:p w14:paraId="5849BE7D" w14:textId="68596447" w:rsidR="00C86772" w:rsidRPr="00641680" w:rsidRDefault="000F37EC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Please provide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contact details for </w:t>
      </w:r>
      <w:r w:rsidRPr="00641680">
        <w:rPr>
          <w:rFonts w:ascii="Arial Nova Light" w:hAnsi="Arial Nova Light" w:cs="Tahoma"/>
          <w:sz w:val="22"/>
          <w:szCs w:val="22"/>
        </w:rPr>
        <w:t xml:space="preserve">two referees.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Preferably, one of these referees </w:t>
      </w:r>
      <w:r w:rsidR="005D6221" w:rsidRPr="00641680">
        <w:rPr>
          <w:rFonts w:ascii="Arial Nova Light" w:hAnsi="Arial Nova Light" w:cs="Tahoma"/>
          <w:sz w:val="22"/>
          <w:szCs w:val="22"/>
        </w:rPr>
        <w:t>is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a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senior </w:t>
      </w:r>
      <w:r w:rsidR="00897E17" w:rsidRPr="00641680">
        <w:rPr>
          <w:rFonts w:ascii="Arial Nova Light" w:hAnsi="Arial Nova Light" w:cs="Tahoma"/>
          <w:sz w:val="22"/>
          <w:szCs w:val="22"/>
        </w:rPr>
        <w:t>PRINZ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="00C86772" w:rsidRPr="00641680">
        <w:rPr>
          <w:rFonts w:ascii="Arial Nova Light" w:hAnsi="Arial Nova Light" w:cs="Tahoma"/>
          <w:sz w:val="22"/>
          <w:szCs w:val="22"/>
        </w:rPr>
        <w:t>ember</w:t>
      </w:r>
      <w:r w:rsidR="00B902BD" w:rsidRPr="00641680">
        <w:rPr>
          <w:rFonts w:ascii="Arial Nova Light" w:hAnsi="Arial Nova Light" w:cs="Tahoma"/>
          <w:sz w:val="22"/>
          <w:szCs w:val="22"/>
        </w:rPr>
        <w:t xml:space="preserve"> and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ideally someone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who holds </w:t>
      </w:r>
      <w:r w:rsidR="0022240F" w:rsidRPr="00641680">
        <w:rPr>
          <w:rFonts w:ascii="Arial Nova Light" w:hAnsi="Arial Nova Light" w:cs="Tahoma"/>
          <w:sz w:val="22"/>
          <w:szCs w:val="22"/>
        </w:rPr>
        <w:t>APR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 or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is a Fellow or Life Member. If you do not </w:t>
      </w:r>
      <w:r w:rsidR="00B902BD" w:rsidRPr="00641680">
        <w:rPr>
          <w:rFonts w:ascii="Arial Nova Light" w:hAnsi="Arial Nova Light" w:cs="Tahoma"/>
          <w:sz w:val="22"/>
          <w:szCs w:val="22"/>
        </w:rPr>
        <w:t>know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 a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PRINZ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ember who can act as your referee, please </w:t>
      </w:r>
      <w:r w:rsidR="00B902BD" w:rsidRPr="00641680">
        <w:rPr>
          <w:rFonts w:ascii="Arial Nova Light" w:hAnsi="Arial Nova Light" w:cs="Tahoma"/>
          <w:sz w:val="22"/>
          <w:szCs w:val="22"/>
        </w:rPr>
        <w:t xml:space="preserve">email </w:t>
      </w:r>
      <w:hyperlink r:id="rId9" w:history="1">
        <w:r w:rsidR="00BF67A6" w:rsidRPr="00F5483C">
          <w:rPr>
            <w:rStyle w:val="Hyperlink"/>
            <w:rFonts w:ascii="Arial Nova Light" w:hAnsi="Arial Nova Light" w:cs="Tahoma"/>
            <w:sz w:val="22"/>
            <w:szCs w:val="22"/>
          </w:rPr>
          <w:t>susanne@prinz.org.nz</w:t>
        </w:r>
      </w:hyperlink>
      <w:r w:rsidR="00B902BD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or call </w:t>
      </w:r>
      <w:r w:rsidR="00917A42">
        <w:rPr>
          <w:rFonts w:ascii="Arial Nova Light" w:hAnsi="Arial Nova Light" w:cs="Tahoma"/>
          <w:sz w:val="22"/>
          <w:szCs w:val="22"/>
        </w:rPr>
        <w:t>021 860 388</w:t>
      </w:r>
      <w:r w:rsidR="00C86772" w:rsidRPr="00641680">
        <w:rPr>
          <w:rFonts w:ascii="Arial Nova Light" w:hAnsi="Arial Nova Light" w:cs="Tahoma"/>
          <w:sz w:val="22"/>
          <w:szCs w:val="22"/>
        </w:rPr>
        <w:t>.</w:t>
      </w:r>
    </w:p>
    <w:p w14:paraId="201DB4E0" w14:textId="77777777" w:rsidR="00C86772" w:rsidRPr="00641680" w:rsidRDefault="00C8677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6A49ACAC" w14:textId="77777777" w:rsidR="00BE638E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EB0CBB2" w14:textId="426CFD99" w:rsidR="00F75C23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Referee 1 (pre</w:t>
      </w:r>
      <w:r w:rsidR="00F75C23" w:rsidRPr="00641680">
        <w:rPr>
          <w:rFonts w:ascii="Arial Nova Light" w:hAnsi="Arial Nova Light" w:cs="Tahoma"/>
          <w:sz w:val="22"/>
          <w:szCs w:val="22"/>
        </w:rPr>
        <w:t xml:space="preserve">ferably a senior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Pr="00641680">
        <w:rPr>
          <w:rFonts w:ascii="Arial Nova Light" w:hAnsi="Arial Nova Light" w:cs="Tahoma"/>
          <w:sz w:val="22"/>
          <w:szCs w:val="22"/>
        </w:rPr>
        <w:t>ember of PRINZ)</w:t>
      </w:r>
    </w:p>
    <w:p w14:paraId="45B32F88" w14:textId="77777777" w:rsidR="00BE638E" w:rsidRPr="00641680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641680" w14:paraId="24D68625" w14:textId="77777777" w:rsidTr="00BA2758">
        <w:tc>
          <w:tcPr>
            <w:tcW w:w="2119" w:type="dxa"/>
          </w:tcPr>
          <w:p w14:paraId="4F8328BB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75BE6931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DE73AE" w:rsidRPr="00641680" w14:paraId="347E1740" w14:textId="77777777" w:rsidTr="00BA2758">
        <w:tc>
          <w:tcPr>
            <w:tcW w:w="2119" w:type="dxa"/>
          </w:tcPr>
          <w:p w14:paraId="54E51155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72D6C630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266B4CFC" w14:textId="77777777" w:rsidTr="00BA2758">
        <w:tc>
          <w:tcPr>
            <w:tcW w:w="2119" w:type="dxa"/>
          </w:tcPr>
          <w:p w14:paraId="644EB6CF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3AC804C2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DE73AE" w:rsidRPr="00641680" w14:paraId="555F90F1" w14:textId="77777777" w:rsidTr="00BA2758">
        <w:tc>
          <w:tcPr>
            <w:tcW w:w="2119" w:type="dxa"/>
          </w:tcPr>
          <w:p w14:paraId="7D753676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14B741AF" w14:textId="77777777" w:rsidR="00DE73AE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3908E882" w14:textId="77777777" w:rsidTr="00BA2758">
        <w:tc>
          <w:tcPr>
            <w:tcW w:w="2119" w:type="dxa"/>
          </w:tcPr>
          <w:p w14:paraId="4E485A7F" w14:textId="77777777" w:rsidR="002B1606" w:rsidRPr="00641680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48C49806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25CCA443" w14:textId="77777777" w:rsidR="00CA27CC" w:rsidRPr="00641680" w:rsidRDefault="00CA27CC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78E348CE" w14:textId="77777777" w:rsidR="00BE638E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36C65A6F" w14:textId="06334B7A" w:rsidR="002B1606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  <w:lang w:val="en-NZ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Referee 2 </w:t>
      </w:r>
      <w:r w:rsidR="00A71247" w:rsidRPr="00641680">
        <w:rPr>
          <w:rFonts w:ascii="Arial Nova Light" w:hAnsi="Arial Nova Light" w:cs="Tahoma"/>
          <w:sz w:val="22"/>
          <w:szCs w:val="22"/>
          <w:lang w:val="en-NZ"/>
        </w:rPr>
        <w:t>(employer/client you report to/work closely with)</w:t>
      </w:r>
    </w:p>
    <w:p w14:paraId="5E16633D" w14:textId="77777777" w:rsidR="00BE638E" w:rsidRPr="00641680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641680" w14:paraId="0E832401" w14:textId="77777777" w:rsidTr="00BA2758">
        <w:trPr>
          <w:trHeight w:val="272"/>
        </w:trPr>
        <w:tc>
          <w:tcPr>
            <w:tcW w:w="2119" w:type="dxa"/>
          </w:tcPr>
          <w:p w14:paraId="728821B9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6B82A865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4A01B5" w:rsidRPr="00641680" w14:paraId="6DD8914E" w14:textId="77777777" w:rsidTr="00BA2758">
        <w:trPr>
          <w:trHeight w:val="259"/>
        </w:trPr>
        <w:tc>
          <w:tcPr>
            <w:tcW w:w="2119" w:type="dxa"/>
          </w:tcPr>
          <w:p w14:paraId="5808F0D6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6A0C1D9A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7B667D4D" w14:textId="77777777" w:rsidTr="00BA2758">
        <w:trPr>
          <w:trHeight w:val="259"/>
        </w:trPr>
        <w:tc>
          <w:tcPr>
            <w:tcW w:w="2119" w:type="dxa"/>
          </w:tcPr>
          <w:p w14:paraId="284B60E9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6ED1A2FC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4A01B5" w:rsidRPr="00641680" w14:paraId="38285C35" w14:textId="77777777" w:rsidTr="00BA2758">
        <w:trPr>
          <w:trHeight w:val="272"/>
        </w:trPr>
        <w:tc>
          <w:tcPr>
            <w:tcW w:w="2119" w:type="dxa"/>
          </w:tcPr>
          <w:p w14:paraId="25E1F892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6909CDC8" w14:textId="77777777" w:rsidR="004A01B5" w:rsidRPr="00641680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7718CA4B" w14:textId="77777777" w:rsidTr="00BA2758">
        <w:trPr>
          <w:trHeight w:val="272"/>
        </w:trPr>
        <w:tc>
          <w:tcPr>
            <w:tcW w:w="2119" w:type="dxa"/>
          </w:tcPr>
          <w:p w14:paraId="7F661BF7" w14:textId="77777777" w:rsidR="002B1606" w:rsidRPr="00641680" w:rsidRDefault="000831A1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0B4BD436" w14:textId="77777777" w:rsidR="002B1606" w:rsidRPr="00641680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092DB9D6" w14:textId="0EC1C610" w:rsidR="00C86772" w:rsidRPr="002121E3" w:rsidRDefault="00BE638E" w:rsidP="00462D2A">
      <w:pPr>
        <w:widowControl w:val="0"/>
        <w:ind w:right="567"/>
        <w:jc w:val="both"/>
        <w:rPr>
          <w:rFonts w:ascii="Arial Nova Light" w:hAnsi="Arial Nova Light" w:cs="Tahoma"/>
          <w:b/>
          <w:szCs w:val="24"/>
        </w:rPr>
      </w:pPr>
      <w:r w:rsidRPr="002121E3">
        <w:rPr>
          <w:rFonts w:ascii="Arial Nova Light" w:hAnsi="Arial Nova Light" w:cs="Tahoma"/>
          <w:b/>
          <w:szCs w:val="24"/>
        </w:rPr>
        <w:lastRenderedPageBreak/>
        <w:t>4. MENTOR</w:t>
      </w:r>
    </w:p>
    <w:p w14:paraId="198775F9" w14:textId="79B1FA7B" w:rsidR="004E46D5" w:rsidRPr="00641680" w:rsidRDefault="004E46D5" w:rsidP="005D6221">
      <w:pPr>
        <w:widowControl w:val="0"/>
        <w:ind w:right="567"/>
        <w:jc w:val="both"/>
        <w:rPr>
          <w:rFonts w:ascii="Arial Nova Light" w:hAnsi="Arial Nova Light" w:cs="Tahoma"/>
          <w:b/>
          <w:sz w:val="22"/>
          <w:szCs w:val="22"/>
        </w:rPr>
      </w:pPr>
    </w:p>
    <w:p w14:paraId="1C220529" w14:textId="77777777" w:rsidR="004C5020" w:rsidRPr="00641680" w:rsidRDefault="005A70B6" w:rsidP="004C5020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PRINZ 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will </w:t>
      </w:r>
      <w:r w:rsidR="000F37EC" w:rsidRPr="00641680">
        <w:rPr>
          <w:rFonts w:ascii="Arial Nova Light" w:hAnsi="Arial Nova Light" w:cs="Tahoma"/>
          <w:sz w:val="22"/>
          <w:szCs w:val="22"/>
        </w:rPr>
        <w:t xml:space="preserve">provide </w:t>
      </w:r>
      <w:r w:rsidRPr="00641680">
        <w:rPr>
          <w:rFonts w:ascii="Arial Nova Light" w:hAnsi="Arial Nova Light" w:cs="Tahoma"/>
          <w:sz w:val="22"/>
          <w:szCs w:val="22"/>
        </w:rPr>
        <w:t xml:space="preserve">a </w:t>
      </w:r>
      <w:r w:rsidR="000F37EC" w:rsidRPr="00641680">
        <w:rPr>
          <w:rFonts w:ascii="Arial Nova Light" w:hAnsi="Arial Nova Light" w:cs="Tahoma"/>
          <w:sz w:val="22"/>
          <w:szCs w:val="22"/>
        </w:rPr>
        <w:t>mentor to assist you through the APR process or you may select your own mentor.</w:t>
      </w:r>
      <w:r w:rsidRPr="00641680">
        <w:rPr>
          <w:rFonts w:ascii="Arial Nova Light" w:hAnsi="Arial Nova Light" w:cs="Tahoma"/>
          <w:sz w:val="22"/>
          <w:szCs w:val="22"/>
        </w:rPr>
        <w:t xml:space="preserve"> </w:t>
      </w:r>
    </w:p>
    <w:p w14:paraId="2F169468" w14:textId="77777777" w:rsidR="004C5020" w:rsidRPr="00641680" w:rsidRDefault="004C5020" w:rsidP="004C5020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750C6670" w14:textId="09D80815" w:rsidR="00AC2286" w:rsidRPr="00641680" w:rsidRDefault="005A70B6" w:rsidP="004C5020">
      <w:pPr>
        <w:widowControl w:val="0"/>
        <w:ind w:right="567"/>
        <w:jc w:val="both"/>
        <w:rPr>
          <w:rFonts w:ascii="Arial Nova Light" w:hAnsi="Arial Nova Light" w:cs="Tahoma"/>
          <w:b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If you select your own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 mentor, they 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should be familiar with </w:t>
      </w:r>
      <w:r w:rsidRPr="00641680">
        <w:rPr>
          <w:rFonts w:ascii="Arial Nova Light" w:hAnsi="Arial Nova Light" w:cs="Tahoma"/>
          <w:sz w:val="22"/>
          <w:szCs w:val="22"/>
        </w:rPr>
        <w:t xml:space="preserve">PRINZ 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APR and available for questions, guidance, </w:t>
      </w:r>
      <w:r w:rsidRPr="00641680">
        <w:rPr>
          <w:rFonts w:ascii="Arial Nova Light" w:hAnsi="Arial Nova Light" w:cs="Tahoma"/>
          <w:sz w:val="22"/>
          <w:szCs w:val="22"/>
        </w:rPr>
        <w:t>assignment review and Viva Voce/</w:t>
      </w:r>
      <w:r w:rsidR="00C41362" w:rsidRPr="00641680">
        <w:rPr>
          <w:rFonts w:ascii="Arial Nova Light" w:hAnsi="Arial Nova Light" w:cs="Tahoma"/>
          <w:sz w:val="22"/>
          <w:szCs w:val="22"/>
        </w:rPr>
        <w:t>exam preparation.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C41362" w:rsidRPr="00641680">
        <w:rPr>
          <w:rFonts w:ascii="Arial Nova Light" w:hAnsi="Arial Nova Light" w:cs="Tahoma"/>
          <w:sz w:val="22"/>
          <w:szCs w:val="22"/>
        </w:rPr>
        <w:t>The mentor does not have to be a PRINZ member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noProof/>
          <w:sz w:val="22"/>
          <w:szCs w:val="22"/>
        </w:rPr>
        <w:t>however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 this</w:t>
      </w:r>
      <w:r w:rsidRPr="00641680">
        <w:rPr>
          <w:rFonts w:ascii="Arial Nova Light" w:hAnsi="Arial Nova Light" w:cs="Tahoma"/>
          <w:sz w:val="22"/>
          <w:szCs w:val="22"/>
        </w:rPr>
        <w:t xml:space="preserve"> is recommended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. </w:t>
      </w:r>
    </w:p>
    <w:p w14:paraId="77C2DD1B" w14:textId="26572684" w:rsidR="005531B9" w:rsidRPr="00641680" w:rsidRDefault="005531B9" w:rsidP="005531B9">
      <w:pPr>
        <w:widowControl w:val="0"/>
        <w:ind w:left="360" w:right="567"/>
        <w:jc w:val="both"/>
        <w:rPr>
          <w:rFonts w:ascii="Arial Nova Light" w:hAnsi="Arial Nova Light" w:cs="Tahoma"/>
          <w:b/>
          <w:sz w:val="22"/>
          <w:szCs w:val="22"/>
        </w:rPr>
      </w:pPr>
    </w:p>
    <w:p w14:paraId="09A94FEB" w14:textId="77777777" w:rsidR="00C41362" w:rsidRPr="00641680" w:rsidRDefault="00C41362" w:rsidP="005531B9">
      <w:pPr>
        <w:widowControl w:val="0"/>
        <w:ind w:right="567"/>
        <w:jc w:val="both"/>
        <w:rPr>
          <w:rFonts w:ascii="Arial Nova Light" w:hAnsi="Arial Nova Light" w:cs="Tahoma"/>
          <w:bCs/>
          <w:sz w:val="22"/>
          <w:szCs w:val="22"/>
        </w:rPr>
      </w:pPr>
      <w:r w:rsidRPr="00641680">
        <w:rPr>
          <w:rFonts w:ascii="Arial Nova Light" w:hAnsi="Arial Nova Light" w:cs="Tahoma"/>
          <w:bCs/>
          <w:sz w:val="22"/>
          <w:szCs w:val="22"/>
        </w:rPr>
        <w:t>If you elect to choose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 xml:space="preserve"> your own mentor, please make this</w:t>
      </w:r>
      <w:r w:rsidRPr="00641680">
        <w:rPr>
          <w:rFonts w:ascii="Arial Nova Light" w:hAnsi="Arial Nova Light" w:cs="Tahoma"/>
          <w:bCs/>
          <w:sz w:val="22"/>
          <w:szCs w:val="22"/>
        </w:rPr>
        <w:t xml:space="preserve"> clear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 xml:space="preserve"> in the space</w:t>
      </w:r>
      <w:r w:rsidRPr="00641680">
        <w:rPr>
          <w:rFonts w:ascii="Arial Nova Light" w:hAnsi="Arial Nova Light" w:cs="Tahoma"/>
          <w:bCs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>below.</w:t>
      </w:r>
    </w:p>
    <w:p w14:paraId="3F6BAEA2" w14:textId="259E6A86" w:rsidR="00C41362" w:rsidRPr="00641680" w:rsidRDefault="00C4136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8647"/>
        <w:gridCol w:w="1588"/>
      </w:tblGrid>
      <w:tr w:rsidR="00897E17" w:rsidRPr="00641680" w14:paraId="4F3A0642" w14:textId="77777777" w:rsidTr="00A10BDE">
        <w:trPr>
          <w:trHeight w:val="335"/>
        </w:trPr>
        <w:tc>
          <w:tcPr>
            <w:tcW w:w="8647" w:type="dxa"/>
            <w:tcBorders>
              <w:bottom w:val="single" w:sz="2" w:space="0" w:color="auto"/>
            </w:tcBorders>
            <w:vAlign w:val="center"/>
          </w:tcPr>
          <w:p w14:paraId="21174289" w14:textId="3FBAB9B0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Yes, I would like a PRINZ-appointed mentor</w:t>
            </w:r>
          </w:p>
        </w:tc>
        <w:tc>
          <w:tcPr>
            <w:tcW w:w="1588" w:type="dxa"/>
            <w:tcBorders>
              <w:bottom w:val="single" w:sz="2" w:space="0" w:color="auto"/>
              <w:right w:val="single" w:sz="2" w:space="0" w:color="auto"/>
            </w:tcBorders>
          </w:tcPr>
          <w:p w14:paraId="146058C4" w14:textId="22CF2D61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897E17" w:rsidRPr="00641680" w14:paraId="6D7AE509" w14:textId="77777777" w:rsidTr="00A10BDE">
        <w:tc>
          <w:tcPr>
            <w:tcW w:w="8647" w:type="dxa"/>
            <w:tcBorders>
              <w:top w:val="single" w:sz="2" w:space="0" w:color="auto"/>
            </w:tcBorders>
          </w:tcPr>
          <w:p w14:paraId="000EEE84" w14:textId="0293C0B8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o, I have selected a mentor</w:t>
            </w:r>
            <w:r w:rsidR="004C5020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  <w:r w:rsidR="003D3752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whose details are below</w:t>
            </w:r>
          </w:p>
        </w:tc>
        <w:tc>
          <w:tcPr>
            <w:tcW w:w="1588" w:type="dxa"/>
            <w:tcBorders>
              <w:top w:val="single" w:sz="2" w:space="0" w:color="auto"/>
              <w:right w:val="single" w:sz="2" w:space="0" w:color="auto"/>
            </w:tcBorders>
          </w:tcPr>
          <w:p w14:paraId="57E0FDF1" w14:textId="77777777" w:rsidR="00897E17" w:rsidRPr="00641680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1EB1739F" w14:textId="77777777" w:rsidR="00935F6D" w:rsidRPr="00641680" w:rsidRDefault="00935F6D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59FC543" w14:textId="77777777" w:rsidR="00BE638E" w:rsidRDefault="00BE638E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18AD5D3A" w14:textId="7D5F618B" w:rsidR="00FC58B7" w:rsidRPr="00641680" w:rsidRDefault="00FC58B7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If you have elected</w:t>
      </w:r>
      <w:r w:rsidR="00935F6D" w:rsidRPr="00641680">
        <w:rPr>
          <w:rFonts w:ascii="Arial Nova Light" w:hAnsi="Arial Nova Light" w:cs="Tahoma"/>
          <w:sz w:val="22"/>
          <w:szCs w:val="22"/>
        </w:rPr>
        <w:t xml:space="preserve"> to choose your own</w:t>
      </w:r>
      <w:r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EC71AC" w:rsidRPr="00641680">
        <w:rPr>
          <w:rFonts w:ascii="Arial Nova Light" w:hAnsi="Arial Nova Light" w:cs="Tahoma"/>
          <w:sz w:val="22"/>
          <w:szCs w:val="22"/>
        </w:rPr>
        <w:t>mentor,</w:t>
      </w:r>
      <w:r w:rsidRPr="00641680">
        <w:rPr>
          <w:rFonts w:ascii="Arial Nova Light" w:hAnsi="Arial Nova Light" w:cs="Tahoma"/>
          <w:sz w:val="22"/>
          <w:szCs w:val="22"/>
        </w:rPr>
        <w:t xml:space="preserve"> please </w:t>
      </w:r>
      <w:r w:rsidR="004E46D5" w:rsidRPr="00641680">
        <w:rPr>
          <w:rFonts w:ascii="Arial Nova Light" w:hAnsi="Arial Nova Light" w:cs="Tahoma"/>
          <w:sz w:val="22"/>
          <w:szCs w:val="22"/>
        </w:rPr>
        <w:t>complete</w:t>
      </w:r>
      <w:r w:rsidRPr="00641680">
        <w:rPr>
          <w:rFonts w:ascii="Arial Nova Light" w:hAnsi="Arial Nova Light" w:cs="Tahoma"/>
          <w:sz w:val="22"/>
          <w:szCs w:val="22"/>
        </w:rPr>
        <w:t xml:space="preserve"> this section.</w:t>
      </w:r>
    </w:p>
    <w:p w14:paraId="4DDE31F7" w14:textId="1839647E" w:rsidR="00935F6D" w:rsidRPr="00641680" w:rsidRDefault="00935F6D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27"/>
        <w:gridCol w:w="8108"/>
      </w:tblGrid>
      <w:tr w:rsidR="00FC58B7" w:rsidRPr="00641680" w14:paraId="4C13FB4C" w14:textId="77777777" w:rsidTr="00A10BDE">
        <w:tc>
          <w:tcPr>
            <w:tcW w:w="2127" w:type="dxa"/>
          </w:tcPr>
          <w:p w14:paraId="602FBDE6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22951359" w14:textId="4CAD858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630B8407" w14:textId="77777777" w:rsidTr="00A10BDE">
        <w:tc>
          <w:tcPr>
            <w:tcW w:w="2127" w:type="dxa"/>
          </w:tcPr>
          <w:p w14:paraId="359C74C4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E385B18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2C51D216" w14:textId="77777777" w:rsidTr="00A10BDE">
        <w:tc>
          <w:tcPr>
            <w:tcW w:w="2127" w:type="dxa"/>
          </w:tcPr>
          <w:p w14:paraId="4BD4F85A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Job titl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4487F8B" w14:textId="26BBC30E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522EA44F" w14:textId="77777777" w:rsidTr="00A10BDE">
        <w:tc>
          <w:tcPr>
            <w:tcW w:w="2127" w:type="dxa"/>
          </w:tcPr>
          <w:p w14:paraId="59F5609F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35888A4E" w14:textId="1EF377B2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641680" w14:paraId="1263DB31" w14:textId="77777777" w:rsidTr="00A10BDE">
        <w:tc>
          <w:tcPr>
            <w:tcW w:w="2127" w:type="dxa"/>
          </w:tcPr>
          <w:p w14:paraId="62623999" w14:textId="77777777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Phone number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6D4886AF" w14:textId="21AEE6E3" w:rsidR="00FC58B7" w:rsidRPr="00641680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1BDCA4C5" w14:textId="28E70901" w:rsidR="00C86772" w:rsidRPr="00641680" w:rsidRDefault="00C8677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59685DB" w14:textId="368C24A3" w:rsidR="00641680" w:rsidRDefault="00641680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  <w:r w:rsidRPr="00641680">
        <w:rPr>
          <w:rFonts w:ascii="Arial Nova Light" w:hAnsi="Arial Nova Light"/>
          <w:b/>
          <w:sz w:val="22"/>
          <w:szCs w:val="22"/>
        </w:rPr>
        <w:t xml:space="preserve"> </w:t>
      </w:r>
    </w:p>
    <w:p w14:paraId="27068BE1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D67E837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5579AB1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E858C8A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4364BF1A" w14:textId="0CD6263C" w:rsidR="00BE638E" w:rsidRPr="002121E3" w:rsidRDefault="00BE638E" w:rsidP="00462D2A">
      <w:pPr>
        <w:widowControl w:val="0"/>
        <w:jc w:val="both"/>
        <w:rPr>
          <w:rFonts w:ascii="Arial Nova Light" w:hAnsi="Arial Nova Light"/>
          <w:b/>
          <w:szCs w:val="24"/>
        </w:rPr>
      </w:pPr>
      <w:r w:rsidRPr="002121E3">
        <w:rPr>
          <w:rFonts w:ascii="Arial Nova Light" w:hAnsi="Arial Nova Light"/>
          <w:b/>
          <w:szCs w:val="24"/>
        </w:rPr>
        <w:t>5. SUBMIT YOUR APPLICATION</w:t>
      </w:r>
    </w:p>
    <w:p w14:paraId="3AE30254" w14:textId="31DD1753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A99E253" w14:textId="0BBBE400" w:rsidR="00641680" w:rsidRPr="00462D2A" w:rsidRDefault="00641680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szCs w:val="24"/>
        </w:rPr>
        <w:t>Before submitting your application</w:t>
      </w:r>
      <w:r w:rsidR="00BE638E" w:rsidRPr="00462D2A">
        <w:rPr>
          <w:rFonts w:ascii="Arial Nova Light" w:hAnsi="Arial Nova Light"/>
          <w:b/>
          <w:bCs/>
          <w:szCs w:val="24"/>
        </w:rPr>
        <w:t>,</w:t>
      </w:r>
      <w:r w:rsidRPr="00462D2A">
        <w:rPr>
          <w:rFonts w:ascii="Arial Nova Light" w:hAnsi="Arial Nova Light"/>
          <w:b/>
          <w:bCs/>
          <w:szCs w:val="24"/>
        </w:rPr>
        <w:t xml:space="preserve"> please notify your referees </w:t>
      </w:r>
    </w:p>
    <w:p w14:paraId="1C8C53BC" w14:textId="3256C166" w:rsidR="00641680" w:rsidRPr="00462D2A" w:rsidRDefault="00641680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szCs w:val="24"/>
        </w:rPr>
        <w:t>If you have chosen to select your own mentor</w:t>
      </w:r>
      <w:r w:rsidR="002121E3" w:rsidRPr="00462D2A">
        <w:rPr>
          <w:rFonts w:ascii="Arial Nova Light" w:hAnsi="Arial Nova Light"/>
          <w:b/>
          <w:bCs/>
          <w:szCs w:val="24"/>
        </w:rPr>
        <w:t>,</w:t>
      </w:r>
      <w:r w:rsidRPr="00462D2A">
        <w:rPr>
          <w:rFonts w:ascii="Arial Nova Light" w:hAnsi="Arial Nova Light"/>
          <w:b/>
          <w:bCs/>
          <w:szCs w:val="24"/>
        </w:rPr>
        <w:t xml:space="preserve"> please notify them </w:t>
      </w:r>
      <w:r w:rsidR="002121E3" w:rsidRPr="00462D2A">
        <w:rPr>
          <w:rFonts w:ascii="Arial Nova Light" w:hAnsi="Arial Nova Light"/>
          <w:b/>
          <w:bCs/>
          <w:szCs w:val="24"/>
        </w:rPr>
        <w:t>of this</w:t>
      </w:r>
    </w:p>
    <w:p w14:paraId="399D421D" w14:textId="1C2E32A8" w:rsidR="004E46D5" w:rsidRPr="00462D2A" w:rsidRDefault="00BE638E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noProof/>
          <w:szCs w:val="24"/>
        </w:rPr>
        <w:drawing>
          <wp:inline distT="0" distB="0" distL="0" distR="0" wp14:anchorId="0EBAFFAC" wp14:editId="2798E6E1">
            <wp:extent cx="216000" cy="216000"/>
            <wp:effectExtent l="0" t="0" r="0" b="0"/>
            <wp:docPr id="2" name="Graphic 2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Paperclip with solid fil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D2A">
        <w:rPr>
          <w:rFonts w:ascii="Arial Nova Light" w:hAnsi="Arial Nova Light"/>
          <w:b/>
          <w:bCs/>
          <w:szCs w:val="24"/>
        </w:rPr>
        <w:t xml:space="preserve">  </w:t>
      </w:r>
      <w:r w:rsidR="004E46D5" w:rsidRPr="00462D2A">
        <w:rPr>
          <w:rFonts w:ascii="Arial Nova Light" w:hAnsi="Arial Nova Light"/>
          <w:b/>
          <w:bCs/>
          <w:szCs w:val="24"/>
        </w:rPr>
        <w:t>A</w:t>
      </w:r>
      <w:r w:rsidR="00641680" w:rsidRPr="00462D2A">
        <w:rPr>
          <w:rFonts w:ascii="Arial Nova Light" w:hAnsi="Arial Nova Light"/>
          <w:b/>
          <w:bCs/>
          <w:szCs w:val="24"/>
        </w:rPr>
        <w:t xml:space="preserve">ttach a copy of your CV to this application </w:t>
      </w:r>
    </w:p>
    <w:p w14:paraId="03F93565" w14:textId="761ED880" w:rsidR="001752B5" w:rsidRPr="00462D2A" w:rsidRDefault="00BE638E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/>
          <w:bCs/>
          <w:szCs w:val="24"/>
        </w:rPr>
      </w:pPr>
      <w:r w:rsidRPr="00462D2A">
        <w:rPr>
          <w:rFonts w:ascii="Arial Nova Light" w:hAnsi="Arial Nova Light"/>
          <w:b/>
          <w:bCs/>
          <w:noProof/>
          <w:szCs w:val="24"/>
        </w:rPr>
        <w:drawing>
          <wp:inline distT="0" distB="0" distL="0" distR="0" wp14:anchorId="0D19EBBC" wp14:editId="2DF90F8A">
            <wp:extent cx="216000" cy="216000"/>
            <wp:effectExtent l="0" t="0" r="0" b="0"/>
            <wp:docPr id="6" name="Graphic 6" descr="Sen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Send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D2A">
        <w:rPr>
          <w:rFonts w:ascii="Arial Nova Light" w:hAnsi="Arial Nova Light"/>
          <w:b/>
          <w:bCs/>
          <w:szCs w:val="24"/>
        </w:rPr>
        <w:t xml:space="preserve">  </w:t>
      </w:r>
      <w:r w:rsidR="001752B5" w:rsidRPr="00462D2A">
        <w:rPr>
          <w:rFonts w:ascii="Arial Nova Light" w:hAnsi="Arial Nova Light"/>
          <w:b/>
          <w:bCs/>
          <w:szCs w:val="24"/>
        </w:rPr>
        <w:t xml:space="preserve">Submit your completed application form and CV to </w:t>
      </w:r>
      <w:hyperlink r:id="rId14" w:history="1">
        <w:r w:rsidR="00BF67A6" w:rsidRPr="00F5483C">
          <w:rPr>
            <w:rStyle w:val="Hyperlink"/>
            <w:rFonts w:ascii="Arial Nova Light" w:hAnsi="Arial Nova Light"/>
            <w:b/>
            <w:bCs/>
            <w:szCs w:val="24"/>
          </w:rPr>
          <w:t>susanne@prinz.org.nz</w:t>
        </w:r>
      </w:hyperlink>
      <w:r w:rsidR="001752B5" w:rsidRPr="00462D2A">
        <w:rPr>
          <w:rFonts w:ascii="Arial Nova Light" w:hAnsi="Arial Nova Light"/>
          <w:b/>
          <w:bCs/>
          <w:szCs w:val="24"/>
        </w:rPr>
        <w:t xml:space="preserve"> </w:t>
      </w:r>
    </w:p>
    <w:p w14:paraId="10479E1E" w14:textId="231857D7" w:rsidR="001752B5" w:rsidRPr="00641680" w:rsidRDefault="001752B5" w:rsidP="00641680">
      <w:pPr>
        <w:widowControl w:val="0"/>
        <w:spacing w:line="276" w:lineRule="auto"/>
        <w:jc w:val="both"/>
        <w:rPr>
          <w:rFonts w:ascii="Arial Nova Light" w:hAnsi="Arial Nova Light"/>
          <w:sz w:val="22"/>
          <w:szCs w:val="22"/>
        </w:rPr>
      </w:pPr>
    </w:p>
    <w:p w14:paraId="41C6541F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43A62947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4D5BD087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144D09BA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760DDA4B" w14:textId="77777777" w:rsidR="00462D2A" w:rsidRDefault="00462D2A" w:rsidP="002121E3">
      <w:pPr>
        <w:widowControl w:val="0"/>
        <w:spacing w:line="276" w:lineRule="auto"/>
        <w:ind w:left="360"/>
        <w:rPr>
          <w:rFonts w:ascii="Arial Nova Light" w:hAnsi="Arial Nova Light"/>
          <w:sz w:val="22"/>
          <w:szCs w:val="22"/>
        </w:rPr>
      </w:pPr>
    </w:p>
    <w:p w14:paraId="0A8208B6" w14:textId="66066902" w:rsidR="001752B5" w:rsidRPr="00462D2A" w:rsidRDefault="00462D2A" w:rsidP="002121E3">
      <w:pPr>
        <w:widowControl w:val="0"/>
        <w:spacing w:line="276" w:lineRule="auto"/>
        <w:ind w:left="360"/>
        <w:rPr>
          <w:rFonts w:ascii="Arial Nova Light" w:hAnsi="Arial Nova Light"/>
          <w:sz w:val="22"/>
          <w:szCs w:val="22"/>
        </w:rPr>
      </w:pPr>
      <w:r>
        <w:rPr>
          <w:rFonts w:ascii="Arial Nova Light" w:hAnsi="Arial Nova Light"/>
          <w:sz w:val="22"/>
          <w:szCs w:val="22"/>
        </w:rPr>
        <w:t>QUESTIONS? P</w:t>
      </w:r>
      <w:r w:rsidR="001752B5" w:rsidRPr="00462D2A">
        <w:rPr>
          <w:rFonts w:ascii="Arial Nova Light" w:hAnsi="Arial Nova Light"/>
          <w:sz w:val="22"/>
          <w:szCs w:val="22"/>
        </w:rPr>
        <w:t xml:space="preserve">lease email </w:t>
      </w:r>
      <w:hyperlink r:id="rId15" w:history="1">
        <w:r w:rsidR="00BF67A6" w:rsidRPr="00F5483C">
          <w:rPr>
            <w:rStyle w:val="Hyperlink"/>
            <w:rFonts w:ascii="Arial Nova Light" w:hAnsi="Arial Nova Light"/>
            <w:sz w:val="22"/>
            <w:szCs w:val="22"/>
          </w:rPr>
          <w:t>susanne@prinz.org.nz</w:t>
        </w:r>
      </w:hyperlink>
      <w:r w:rsidR="001752B5" w:rsidRPr="00462D2A">
        <w:rPr>
          <w:rFonts w:ascii="Arial Nova Light" w:hAnsi="Arial Nova Light"/>
          <w:sz w:val="22"/>
          <w:szCs w:val="22"/>
        </w:rPr>
        <w:t xml:space="preserve"> or call</w:t>
      </w:r>
      <w:r w:rsidR="00917A42">
        <w:rPr>
          <w:rFonts w:ascii="Arial Nova Light" w:hAnsi="Arial Nova Light" w:cs="Tahoma"/>
          <w:sz w:val="22"/>
          <w:szCs w:val="22"/>
        </w:rPr>
        <w:t xml:space="preserve"> 021 860 388</w:t>
      </w:r>
      <w:r w:rsidR="001752B5" w:rsidRPr="00462D2A">
        <w:rPr>
          <w:rFonts w:ascii="Arial Nova Light" w:hAnsi="Arial Nova Light" w:cs="Tahoma"/>
          <w:sz w:val="22"/>
          <w:szCs w:val="22"/>
        </w:rPr>
        <w:t>.</w:t>
      </w:r>
    </w:p>
    <w:p w14:paraId="3994D741" w14:textId="470961EA" w:rsidR="001752B5" w:rsidRPr="00641680" w:rsidRDefault="001752B5" w:rsidP="001752B5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409D1B9C" w14:textId="34313A5A" w:rsidR="001752B5" w:rsidRPr="00641680" w:rsidRDefault="001752B5" w:rsidP="00550C48">
      <w:pPr>
        <w:widowControl w:val="0"/>
        <w:ind w:right="567"/>
        <w:rPr>
          <w:rFonts w:ascii="Arial Nova Light" w:hAnsi="Arial Nova Light" w:cs="Tahoma"/>
          <w:b/>
          <w:bCs/>
          <w:sz w:val="22"/>
          <w:szCs w:val="22"/>
        </w:rPr>
      </w:pPr>
    </w:p>
    <w:sectPr w:rsidR="001752B5" w:rsidRPr="00641680" w:rsidSect="001752B5">
      <w:headerReference w:type="default" r:id="rId16"/>
      <w:footerReference w:type="default" r:id="rId17"/>
      <w:headerReference w:type="first" r:id="rId18"/>
      <w:pgSz w:w="12240" w:h="15840"/>
      <w:pgMar w:top="851" w:right="851" w:bottom="851" w:left="85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471FB" w14:textId="77777777" w:rsidR="0021069E" w:rsidRDefault="0021069E" w:rsidP="002B1606">
      <w:r>
        <w:separator/>
      </w:r>
    </w:p>
  </w:endnote>
  <w:endnote w:type="continuationSeparator" w:id="0">
    <w:p w14:paraId="6AEF410F" w14:textId="77777777" w:rsidR="0021069E" w:rsidRDefault="0021069E" w:rsidP="002B1606">
      <w:r>
        <w:continuationSeparator/>
      </w:r>
    </w:p>
  </w:endnote>
  <w:endnote w:type="continuationNotice" w:id="1">
    <w:p w14:paraId="489C1E8A" w14:textId="77777777" w:rsidR="0021069E" w:rsidRDefault="002106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Light" w:hAnsi="Arial Nova Light" w:cstheme="minorHAnsi"/>
        <w:sz w:val="16"/>
        <w:szCs w:val="16"/>
      </w:rPr>
      <w:id w:val="2942699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ova Light" w:hAnsi="Arial Nova Light" w:cstheme="minorHAns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7456B7" w14:textId="31904D8A" w:rsidR="00AE695B" w:rsidRPr="001752B5" w:rsidRDefault="00AE695B">
            <w:pPr>
              <w:pStyle w:val="Footer"/>
              <w:jc w:val="right"/>
              <w:rPr>
                <w:rFonts w:ascii="Arial Nova Light" w:hAnsi="Arial Nova Light" w:cstheme="minorHAnsi"/>
                <w:sz w:val="16"/>
                <w:szCs w:val="16"/>
              </w:rPr>
            </w:pPr>
            <w:r w:rsidRPr="001752B5">
              <w:rPr>
                <w:rFonts w:ascii="Arial Nova Light" w:hAnsi="Arial Nova Light" w:cstheme="minorHAnsi"/>
                <w:sz w:val="16"/>
                <w:szCs w:val="16"/>
              </w:rPr>
              <w:t xml:space="preserve">Page 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begin"/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instrText xml:space="preserve"> PAGE </w:instrTex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separate"/>
            </w:r>
            <w:r w:rsidRPr="001752B5">
              <w:rPr>
                <w:rFonts w:ascii="Arial Nova Light" w:hAnsi="Arial Nova Light" w:cstheme="minorHAnsi"/>
                <w:b/>
                <w:bCs/>
                <w:noProof/>
                <w:sz w:val="16"/>
                <w:szCs w:val="16"/>
              </w:rPr>
              <w:t>2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end"/>
            </w:r>
            <w:r w:rsidRPr="001752B5">
              <w:rPr>
                <w:rFonts w:ascii="Arial Nova Light" w:hAnsi="Arial Nova Light" w:cstheme="minorHAnsi"/>
                <w:sz w:val="16"/>
                <w:szCs w:val="16"/>
              </w:rPr>
              <w:t xml:space="preserve"> of 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begin"/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instrText xml:space="preserve"> NUMPAGES  </w:instrTex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separate"/>
            </w:r>
            <w:r w:rsidRPr="001752B5">
              <w:rPr>
                <w:rFonts w:ascii="Arial Nova Light" w:hAnsi="Arial Nova Light" w:cstheme="minorHAnsi"/>
                <w:b/>
                <w:bCs/>
                <w:noProof/>
                <w:sz w:val="16"/>
                <w:szCs w:val="16"/>
              </w:rPr>
              <w:t>2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3951D76" w14:textId="77777777" w:rsidR="00AE695B" w:rsidRPr="00AE695B" w:rsidRDefault="00AE695B">
    <w:pPr>
      <w:pStyle w:val="Footer"/>
      <w:rPr>
        <w:rFonts w:asciiTheme="minorHAnsi" w:hAnsiTheme="minorHAnsi" w:cstheme="min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94961" w14:textId="77777777" w:rsidR="0021069E" w:rsidRDefault="0021069E" w:rsidP="002B1606">
      <w:r>
        <w:separator/>
      </w:r>
    </w:p>
  </w:footnote>
  <w:footnote w:type="continuationSeparator" w:id="0">
    <w:p w14:paraId="3112A9F4" w14:textId="77777777" w:rsidR="0021069E" w:rsidRDefault="0021069E" w:rsidP="002B1606">
      <w:r>
        <w:continuationSeparator/>
      </w:r>
    </w:p>
  </w:footnote>
  <w:footnote w:type="continuationNotice" w:id="1">
    <w:p w14:paraId="3582A725" w14:textId="77777777" w:rsidR="0021069E" w:rsidRDefault="002106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9EAE0" w14:textId="55D9B9EF" w:rsidR="00641680" w:rsidRPr="00641680" w:rsidRDefault="00641680" w:rsidP="00641680">
    <w:pPr>
      <w:pStyle w:val="Header"/>
      <w:jc w:val="right"/>
      <w:rPr>
        <w:rFonts w:ascii="Arial Nova Light" w:hAnsi="Arial Nova Light"/>
        <w:b/>
        <w:bCs/>
        <w:color w:val="FF655D"/>
        <w:sz w:val="16"/>
        <w:szCs w:val="16"/>
      </w:rPr>
    </w:pPr>
    <w:r w:rsidRPr="00641680">
      <w:rPr>
        <w:rFonts w:ascii="Arial Nova Light" w:hAnsi="Arial Nova Light"/>
        <w:b/>
        <w:bCs/>
        <w:color w:val="FF655D"/>
        <w:sz w:val="16"/>
        <w:szCs w:val="16"/>
      </w:rPr>
      <w:t>Application: 202</w:t>
    </w:r>
    <w:r w:rsidR="00D6715B">
      <w:rPr>
        <w:rFonts w:ascii="Arial Nova Light" w:hAnsi="Arial Nova Light"/>
        <w:b/>
        <w:bCs/>
        <w:color w:val="FF655D"/>
        <w:sz w:val="16"/>
        <w:szCs w:val="16"/>
      </w:rPr>
      <w:t>3</w:t>
    </w:r>
    <w:r w:rsidRPr="00641680">
      <w:rPr>
        <w:rFonts w:ascii="Arial Nova Light" w:hAnsi="Arial Nova Light"/>
        <w:b/>
        <w:bCs/>
        <w:color w:val="FF655D"/>
        <w:sz w:val="16"/>
        <w:szCs w:val="16"/>
      </w:rPr>
      <w:t xml:space="preserve"> Accreditation in Public Relations (APR) Programme</w:t>
    </w:r>
  </w:p>
  <w:p w14:paraId="21B770A9" w14:textId="39F191A1" w:rsidR="00EA63F2" w:rsidRPr="00421719" w:rsidRDefault="00B41DFD" w:rsidP="00421719">
    <w:pPr>
      <w:jc w:val="right"/>
      <w:rPr>
        <w:rFonts w:ascii="Microsoft Sans Serif" w:hAnsi="Microsoft Sans Serif" w:cs="Microsoft Sans Serif"/>
      </w:rPr>
    </w:pPr>
    <w:r w:rsidRPr="001933EA">
      <w:rPr>
        <w:rFonts w:ascii="Microsoft Sans Serif" w:hAnsi="Microsoft Sans Serif" w:cs="Microsoft Sans Serif"/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F425A" w14:textId="1DA55DF8" w:rsidR="001752B5" w:rsidRPr="00641680" w:rsidRDefault="001752B5" w:rsidP="001752B5">
    <w:pPr>
      <w:pStyle w:val="Header"/>
      <w:jc w:val="right"/>
      <w:rPr>
        <w:rFonts w:ascii="Arial Nova Light" w:hAnsi="Arial Nova Light"/>
        <w:b/>
        <w:bCs/>
        <w:color w:val="FF655D"/>
        <w:sz w:val="16"/>
        <w:szCs w:val="16"/>
      </w:rPr>
    </w:pPr>
    <w:r w:rsidRPr="00641680">
      <w:rPr>
        <w:rFonts w:ascii="Arial Nova Light" w:hAnsi="Arial Nova Light"/>
        <w:b/>
        <w:bCs/>
        <w:color w:val="FF655D"/>
        <w:sz w:val="16"/>
        <w:szCs w:val="16"/>
      </w:rPr>
      <w:t>Application: 2022 Accreditation in Public Relations (APR) Programme</w:t>
    </w:r>
  </w:p>
  <w:p w14:paraId="5D713D14" w14:textId="77777777" w:rsidR="001752B5" w:rsidRPr="001752B5" w:rsidRDefault="001752B5" w:rsidP="001752B5">
    <w:pPr>
      <w:pStyle w:val="Header"/>
      <w:jc w:val="right"/>
      <w:rPr>
        <w:rFonts w:ascii="Arial Nova Light" w:hAnsi="Arial Nova Light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46280"/>
    <w:multiLevelType w:val="hybridMultilevel"/>
    <w:tmpl w:val="1FAC94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15B7"/>
    <w:multiLevelType w:val="hybridMultilevel"/>
    <w:tmpl w:val="6D50FD3E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4187E"/>
    <w:multiLevelType w:val="hybridMultilevel"/>
    <w:tmpl w:val="B8F8AE80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87266"/>
    <w:multiLevelType w:val="hybridMultilevel"/>
    <w:tmpl w:val="2BCC9D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62B27"/>
    <w:multiLevelType w:val="hybridMultilevel"/>
    <w:tmpl w:val="59C8C2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17F5E"/>
    <w:multiLevelType w:val="hybridMultilevel"/>
    <w:tmpl w:val="2982DC30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5F18"/>
    <w:multiLevelType w:val="hybridMultilevel"/>
    <w:tmpl w:val="C07A8B78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B7D1EB8"/>
    <w:multiLevelType w:val="hybridMultilevel"/>
    <w:tmpl w:val="4350B2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C35B8"/>
    <w:multiLevelType w:val="hybridMultilevel"/>
    <w:tmpl w:val="FE267C96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A5263"/>
    <w:multiLevelType w:val="hybridMultilevel"/>
    <w:tmpl w:val="F0DCAA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65D39"/>
    <w:multiLevelType w:val="hybridMultilevel"/>
    <w:tmpl w:val="49B6562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C0A7D"/>
    <w:multiLevelType w:val="hybridMultilevel"/>
    <w:tmpl w:val="0B4265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2715D"/>
    <w:multiLevelType w:val="hybridMultilevel"/>
    <w:tmpl w:val="A89CFA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74FB0"/>
    <w:multiLevelType w:val="hybridMultilevel"/>
    <w:tmpl w:val="D6622A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F7990"/>
    <w:multiLevelType w:val="hybridMultilevel"/>
    <w:tmpl w:val="BCA6A7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DF3F33"/>
    <w:multiLevelType w:val="hybridMultilevel"/>
    <w:tmpl w:val="6B728EC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FE12FC"/>
    <w:multiLevelType w:val="hybridMultilevel"/>
    <w:tmpl w:val="F6C230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0F6BD7"/>
    <w:multiLevelType w:val="hybridMultilevel"/>
    <w:tmpl w:val="EB20E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F3262"/>
    <w:multiLevelType w:val="hybridMultilevel"/>
    <w:tmpl w:val="52B2C6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E4914"/>
    <w:multiLevelType w:val="hybridMultilevel"/>
    <w:tmpl w:val="8CE6E6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34093">
    <w:abstractNumId w:val="17"/>
  </w:num>
  <w:num w:numId="2" w16cid:durableId="368578595">
    <w:abstractNumId w:val="19"/>
  </w:num>
  <w:num w:numId="3" w16cid:durableId="141195392">
    <w:abstractNumId w:val="12"/>
  </w:num>
  <w:num w:numId="4" w16cid:durableId="315836763">
    <w:abstractNumId w:val="9"/>
  </w:num>
  <w:num w:numId="5" w16cid:durableId="2144426085">
    <w:abstractNumId w:val="7"/>
  </w:num>
  <w:num w:numId="6" w16cid:durableId="278606569">
    <w:abstractNumId w:val="13"/>
  </w:num>
  <w:num w:numId="7" w16cid:durableId="1038311333">
    <w:abstractNumId w:val="16"/>
  </w:num>
  <w:num w:numId="8" w16cid:durableId="315766105">
    <w:abstractNumId w:val="0"/>
  </w:num>
  <w:num w:numId="9" w16cid:durableId="324943986">
    <w:abstractNumId w:val="4"/>
  </w:num>
  <w:num w:numId="10" w16cid:durableId="1530988965">
    <w:abstractNumId w:val="3"/>
  </w:num>
  <w:num w:numId="11" w16cid:durableId="1349939733">
    <w:abstractNumId w:val="14"/>
  </w:num>
  <w:num w:numId="12" w16cid:durableId="1803226777">
    <w:abstractNumId w:val="6"/>
  </w:num>
  <w:num w:numId="13" w16cid:durableId="1826505496">
    <w:abstractNumId w:val="18"/>
  </w:num>
  <w:num w:numId="14" w16cid:durableId="368847121">
    <w:abstractNumId w:val="11"/>
  </w:num>
  <w:num w:numId="15" w16cid:durableId="1291744245">
    <w:abstractNumId w:val="5"/>
  </w:num>
  <w:num w:numId="16" w16cid:durableId="149904988">
    <w:abstractNumId w:val="2"/>
  </w:num>
  <w:num w:numId="17" w16cid:durableId="1963656624">
    <w:abstractNumId w:val="8"/>
  </w:num>
  <w:num w:numId="18" w16cid:durableId="561255238">
    <w:abstractNumId w:val="10"/>
  </w:num>
  <w:num w:numId="19" w16cid:durableId="881136661">
    <w:abstractNumId w:val="15"/>
  </w:num>
  <w:num w:numId="20" w16cid:durableId="303238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sLQwtLAwNzIxtjRT0lEKTi0uzszPAykwqgUAtDLJIywAAAA="/>
  </w:docVars>
  <w:rsids>
    <w:rsidRoot w:val="002B1606"/>
    <w:rsid w:val="00000651"/>
    <w:rsid w:val="00001594"/>
    <w:rsid w:val="00001BFB"/>
    <w:rsid w:val="00001D2B"/>
    <w:rsid w:val="0000697F"/>
    <w:rsid w:val="0000709B"/>
    <w:rsid w:val="000077C6"/>
    <w:rsid w:val="00007DA0"/>
    <w:rsid w:val="00013D7C"/>
    <w:rsid w:val="000145CB"/>
    <w:rsid w:val="0001503E"/>
    <w:rsid w:val="0001656D"/>
    <w:rsid w:val="00020ADD"/>
    <w:rsid w:val="00020BDB"/>
    <w:rsid w:val="00020ED5"/>
    <w:rsid w:val="00020EEC"/>
    <w:rsid w:val="0002180C"/>
    <w:rsid w:val="00021897"/>
    <w:rsid w:val="00021D01"/>
    <w:rsid w:val="00022480"/>
    <w:rsid w:val="000233A3"/>
    <w:rsid w:val="000233B2"/>
    <w:rsid w:val="000255C6"/>
    <w:rsid w:val="00026CFE"/>
    <w:rsid w:val="00027263"/>
    <w:rsid w:val="000272FF"/>
    <w:rsid w:val="00027795"/>
    <w:rsid w:val="000277C7"/>
    <w:rsid w:val="00030088"/>
    <w:rsid w:val="0003020E"/>
    <w:rsid w:val="00031D4B"/>
    <w:rsid w:val="0003322E"/>
    <w:rsid w:val="0003334C"/>
    <w:rsid w:val="00033B05"/>
    <w:rsid w:val="000346ED"/>
    <w:rsid w:val="00037316"/>
    <w:rsid w:val="00037F0D"/>
    <w:rsid w:val="00041504"/>
    <w:rsid w:val="000415A5"/>
    <w:rsid w:val="00041D1D"/>
    <w:rsid w:val="000420CF"/>
    <w:rsid w:val="0004257D"/>
    <w:rsid w:val="00042D54"/>
    <w:rsid w:val="00044745"/>
    <w:rsid w:val="00044BF7"/>
    <w:rsid w:val="000451C3"/>
    <w:rsid w:val="000452FD"/>
    <w:rsid w:val="00045D86"/>
    <w:rsid w:val="00047D1B"/>
    <w:rsid w:val="0005062B"/>
    <w:rsid w:val="00050DF5"/>
    <w:rsid w:val="000512EC"/>
    <w:rsid w:val="0005130B"/>
    <w:rsid w:val="00052245"/>
    <w:rsid w:val="00053727"/>
    <w:rsid w:val="00055076"/>
    <w:rsid w:val="0005796E"/>
    <w:rsid w:val="00061859"/>
    <w:rsid w:val="0006302D"/>
    <w:rsid w:val="00063DB9"/>
    <w:rsid w:val="000644D4"/>
    <w:rsid w:val="00065D6A"/>
    <w:rsid w:val="0006608A"/>
    <w:rsid w:val="000662AB"/>
    <w:rsid w:val="00066D16"/>
    <w:rsid w:val="0006762E"/>
    <w:rsid w:val="000677DA"/>
    <w:rsid w:val="00067BA7"/>
    <w:rsid w:val="00070165"/>
    <w:rsid w:val="00070769"/>
    <w:rsid w:val="00070F09"/>
    <w:rsid w:val="00070FA8"/>
    <w:rsid w:val="00071B65"/>
    <w:rsid w:val="0007215D"/>
    <w:rsid w:val="00072631"/>
    <w:rsid w:val="00073D83"/>
    <w:rsid w:val="00074018"/>
    <w:rsid w:val="00075B8B"/>
    <w:rsid w:val="00075D17"/>
    <w:rsid w:val="0007642F"/>
    <w:rsid w:val="00077A74"/>
    <w:rsid w:val="00077C93"/>
    <w:rsid w:val="0008070A"/>
    <w:rsid w:val="00082280"/>
    <w:rsid w:val="00082798"/>
    <w:rsid w:val="0008295E"/>
    <w:rsid w:val="00082E28"/>
    <w:rsid w:val="000831A1"/>
    <w:rsid w:val="000846A2"/>
    <w:rsid w:val="00084997"/>
    <w:rsid w:val="00084BE6"/>
    <w:rsid w:val="00085E45"/>
    <w:rsid w:val="000862C6"/>
    <w:rsid w:val="0008791C"/>
    <w:rsid w:val="00087D91"/>
    <w:rsid w:val="00091A11"/>
    <w:rsid w:val="00091E0B"/>
    <w:rsid w:val="00091FE9"/>
    <w:rsid w:val="00092284"/>
    <w:rsid w:val="00092AA2"/>
    <w:rsid w:val="000944B0"/>
    <w:rsid w:val="000945FC"/>
    <w:rsid w:val="000960BE"/>
    <w:rsid w:val="00096217"/>
    <w:rsid w:val="000962C8"/>
    <w:rsid w:val="000965C2"/>
    <w:rsid w:val="000969F0"/>
    <w:rsid w:val="00097FC9"/>
    <w:rsid w:val="000A14C0"/>
    <w:rsid w:val="000A1C35"/>
    <w:rsid w:val="000A4A72"/>
    <w:rsid w:val="000A56AD"/>
    <w:rsid w:val="000A7AE8"/>
    <w:rsid w:val="000B0B01"/>
    <w:rsid w:val="000B0DE7"/>
    <w:rsid w:val="000B18B4"/>
    <w:rsid w:val="000B1A22"/>
    <w:rsid w:val="000B1A25"/>
    <w:rsid w:val="000B24E8"/>
    <w:rsid w:val="000B2D37"/>
    <w:rsid w:val="000B3166"/>
    <w:rsid w:val="000B3308"/>
    <w:rsid w:val="000B3B4B"/>
    <w:rsid w:val="000B4C39"/>
    <w:rsid w:val="000C00B9"/>
    <w:rsid w:val="000C01B1"/>
    <w:rsid w:val="000C1B60"/>
    <w:rsid w:val="000C2E72"/>
    <w:rsid w:val="000C3260"/>
    <w:rsid w:val="000C60EC"/>
    <w:rsid w:val="000C62D5"/>
    <w:rsid w:val="000C79E2"/>
    <w:rsid w:val="000D032F"/>
    <w:rsid w:val="000D1AC4"/>
    <w:rsid w:val="000D26F1"/>
    <w:rsid w:val="000D313A"/>
    <w:rsid w:val="000D4129"/>
    <w:rsid w:val="000D4694"/>
    <w:rsid w:val="000D4BDF"/>
    <w:rsid w:val="000D5266"/>
    <w:rsid w:val="000D693C"/>
    <w:rsid w:val="000D6B92"/>
    <w:rsid w:val="000D6C91"/>
    <w:rsid w:val="000D75B1"/>
    <w:rsid w:val="000E0C33"/>
    <w:rsid w:val="000E18F6"/>
    <w:rsid w:val="000E218E"/>
    <w:rsid w:val="000E3102"/>
    <w:rsid w:val="000E4DDA"/>
    <w:rsid w:val="000E4F69"/>
    <w:rsid w:val="000E6096"/>
    <w:rsid w:val="000E67B8"/>
    <w:rsid w:val="000E70F8"/>
    <w:rsid w:val="000F09F2"/>
    <w:rsid w:val="000F1A6F"/>
    <w:rsid w:val="000F3342"/>
    <w:rsid w:val="000F37EC"/>
    <w:rsid w:val="000F4E45"/>
    <w:rsid w:val="000F55E1"/>
    <w:rsid w:val="000F6949"/>
    <w:rsid w:val="000F780B"/>
    <w:rsid w:val="000F797A"/>
    <w:rsid w:val="000F7F85"/>
    <w:rsid w:val="0010043B"/>
    <w:rsid w:val="001007D7"/>
    <w:rsid w:val="00102123"/>
    <w:rsid w:val="00104DAD"/>
    <w:rsid w:val="00104DEC"/>
    <w:rsid w:val="00106403"/>
    <w:rsid w:val="001065A1"/>
    <w:rsid w:val="001066B5"/>
    <w:rsid w:val="00106C9A"/>
    <w:rsid w:val="00107FDC"/>
    <w:rsid w:val="0011012B"/>
    <w:rsid w:val="001135A2"/>
    <w:rsid w:val="00113FA6"/>
    <w:rsid w:val="001164B3"/>
    <w:rsid w:val="00120DED"/>
    <w:rsid w:val="00120F4A"/>
    <w:rsid w:val="001216F8"/>
    <w:rsid w:val="0012272F"/>
    <w:rsid w:val="00122F1B"/>
    <w:rsid w:val="001258BC"/>
    <w:rsid w:val="00125C07"/>
    <w:rsid w:val="0012614A"/>
    <w:rsid w:val="001263AD"/>
    <w:rsid w:val="001267C8"/>
    <w:rsid w:val="001305D7"/>
    <w:rsid w:val="0013119F"/>
    <w:rsid w:val="001335D9"/>
    <w:rsid w:val="00134556"/>
    <w:rsid w:val="00134C97"/>
    <w:rsid w:val="00134E5C"/>
    <w:rsid w:val="00135F58"/>
    <w:rsid w:val="001367BF"/>
    <w:rsid w:val="00136ECB"/>
    <w:rsid w:val="00137C20"/>
    <w:rsid w:val="001426B7"/>
    <w:rsid w:val="001433E2"/>
    <w:rsid w:val="001434C9"/>
    <w:rsid w:val="0014356B"/>
    <w:rsid w:val="00143874"/>
    <w:rsid w:val="001440D8"/>
    <w:rsid w:val="0014434A"/>
    <w:rsid w:val="00144AAC"/>
    <w:rsid w:val="00144C5A"/>
    <w:rsid w:val="001504C5"/>
    <w:rsid w:val="00150CA6"/>
    <w:rsid w:val="0015100A"/>
    <w:rsid w:val="001511BA"/>
    <w:rsid w:val="001511CD"/>
    <w:rsid w:val="00151454"/>
    <w:rsid w:val="001531BE"/>
    <w:rsid w:val="00153691"/>
    <w:rsid w:val="00153E96"/>
    <w:rsid w:val="00160938"/>
    <w:rsid w:val="00162D7B"/>
    <w:rsid w:val="00163019"/>
    <w:rsid w:val="00165418"/>
    <w:rsid w:val="00165F35"/>
    <w:rsid w:val="0016715F"/>
    <w:rsid w:val="001671AA"/>
    <w:rsid w:val="00167705"/>
    <w:rsid w:val="00170F1A"/>
    <w:rsid w:val="00171320"/>
    <w:rsid w:val="0017219E"/>
    <w:rsid w:val="00172D4D"/>
    <w:rsid w:val="001745D4"/>
    <w:rsid w:val="00174BA5"/>
    <w:rsid w:val="00174CA9"/>
    <w:rsid w:val="001752B5"/>
    <w:rsid w:val="0018301F"/>
    <w:rsid w:val="00183571"/>
    <w:rsid w:val="00183D40"/>
    <w:rsid w:val="00184331"/>
    <w:rsid w:val="00184B28"/>
    <w:rsid w:val="00185A7B"/>
    <w:rsid w:val="00187B53"/>
    <w:rsid w:val="0019077E"/>
    <w:rsid w:val="001911F6"/>
    <w:rsid w:val="00191701"/>
    <w:rsid w:val="001926E3"/>
    <w:rsid w:val="0019272D"/>
    <w:rsid w:val="001927BC"/>
    <w:rsid w:val="0019402B"/>
    <w:rsid w:val="00194F51"/>
    <w:rsid w:val="00195353"/>
    <w:rsid w:val="001967A2"/>
    <w:rsid w:val="001974DA"/>
    <w:rsid w:val="001A00EB"/>
    <w:rsid w:val="001A07C6"/>
    <w:rsid w:val="001A09A3"/>
    <w:rsid w:val="001A4FCC"/>
    <w:rsid w:val="001A50D6"/>
    <w:rsid w:val="001A53AA"/>
    <w:rsid w:val="001A5C0D"/>
    <w:rsid w:val="001A63CB"/>
    <w:rsid w:val="001A6550"/>
    <w:rsid w:val="001A6DB5"/>
    <w:rsid w:val="001B1052"/>
    <w:rsid w:val="001B1BA6"/>
    <w:rsid w:val="001B25D7"/>
    <w:rsid w:val="001B29EB"/>
    <w:rsid w:val="001B2DCF"/>
    <w:rsid w:val="001B494C"/>
    <w:rsid w:val="001B5546"/>
    <w:rsid w:val="001B61DA"/>
    <w:rsid w:val="001B66FF"/>
    <w:rsid w:val="001B677A"/>
    <w:rsid w:val="001C01D6"/>
    <w:rsid w:val="001C0D7B"/>
    <w:rsid w:val="001C334B"/>
    <w:rsid w:val="001C3A3D"/>
    <w:rsid w:val="001C3F90"/>
    <w:rsid w:val="001C5641"/>
    <w:rsid w:val="001D0C2C"/>
    <w:rsid w:val="001D1A90"/>
    <w:rsid w:val="001D3499"/>
    <w:rsid w:val="001D403A"/>
    <w:rsid w:val="001D4074"/>
    <w:rsid w:val="001D4C4A"/>
    <w:rsid w:val="001D5070"/>
    <w:rsid w:val="001D5618"/>
    <w:rsid w:val="001D60D3"/>
    <w:rsid w:val="001D6360"/>
    <w:rsid w:val="001D77A1"/>
    <w:rsid w:val="001E2689"/>
    <w:rsid w:val="001E2B47"/>
    <w:rsid w:val="001E3494"/>
    <w:rsid w:val="001E3753"/>
    <w:rsid w:val="001E3CF4"/>
    <w:rsid w:val="001E43E4"/>
    <w:rsid w:val="001E5CCA"/>
    <w:rsid w:val="001E684F"/>
    <w:rsid w:val="001F0333"/>
    <w:rsid w:val="001F0391"/>
    <w:rsid w:val="001F05EC"/>
    <w:rsid w:val="001F1AE1"/>
    <w:rsid w:val="001F4F01"/>
    <w:rsid w:val="001F7E07"/>
    <w:rsid w:val="001F7FAE"/>
    <w:rsid w:val="0020058F"/>
    <w:rsid w:val="002008A3"/>
    <w:rsid w:val="0020093E"/>
    <w:rsid w:val="002035AF"/>
    <w:rsid w:val="00203D47"/>
    <w:rsid w:val="0020590D"/>
    <w:rsid w:val="002065ED"/>
    <w:rsid w:val="00207EC1"/>
    <w:rsid w:val="002102D8"/>
    <w:rsid w:val="002103A1"/>
    <w:rsid w:val="0021069E"/>
    <w:rsid w:val="00210AF8"/>
    <w:rsid w:val="00211324"/>
    <w:rsid w:val="00211647"/>
    <w:rsid w:val="002121E3"/>
    <w:rsid w:val="00213AAF"/>
    <w:rsid w:val="002165D6"/>
    <w:rsid w:val="0021689A"/>
    <w:rsid w:val="00216B73"/>
    <w:rsid w:val="0022058F"/>
    <w:rsid w:val="00220771"/>
    <w:rsid w:val="002212A9"/>
    <w:rsid w:val="0022240F"/>
    <w:rsid w:val="002226F9"/>
    <w:rsid w:val="00222745"/>
    <w:rsid w:val="00223710"/>
    <w:rsid w:val="00224A23"/>
    <w:rsid w:val="002252C2"/>
    <w:rsid w:val="00225F1A"/>
    <w:rsid w:val="00226E4C"/>
    <w:rsid w:val="002275F0"/>
    <w:rsid w:val="002314EB"/>
    <w:rsid w:val="002332DE"/>
    <w:rsid w:val="0023415A"/>
    <w:rsid w:val="0023469C"/>
    <w:rsid w:val="00235E6B"/>
    <w:rsid w:val="00236BDB"/>
    <w:rsid w:val="00236CC2"/>
    <w:rsid w:val="00236F36"/>
    <w:rsid w:val="0023719E"/>
    <w:rsid w:val="00240475"/>
    <w:rsid w:val="002410F6"/>
    <w:rsid w:val="002412F5"/>
    <w:rsid w:val="00242932"/>
    <w:rsid w:val="00243DC8"/>
    <w:rsid w:val="00243E4F"/>
    <w:rsid w:val="00244B39"/>
    <w:rsid w:val="002455BE"/>
    <w:rsid w:val="002469AA"/>
    <w:rsid w:val="00251005"/>
    <w:rsid w:val="0025175D"/>
    <w:rsid w:val="00253517"/>
    <w:rsid w:val="00253748"/>
    <w:rsid w:val="00255A03"/>
    <w:rsid w:val="00255FC5"/>
    <w:rsid w:val="0025621F"/>
    <w:rsid w:val="00256D94"/>
    <w:rsid w:val="0025774D"/>
    <w:rsid w:val="00257CF7"/>
    <w:rsid w:val="00257D04"/>
    <w:rsid w:val="00260B86"/>
    <w:rsid w:val="00263550"/>
    <w:rsid w:val="0026436C"/>
    <w:rsid w:val="00266017"/>
    <w:rsid w:val="002665B7"/>
    <w:rsid w:val="002672B2"/>
    <w:rsid w:val="002701B4"/>
    <w:rsid w:val="002727A7"/>
    <w:rsid w:val="0027289A"/>
    <w:rsid w:val="00272F46"/>
    <w:rsid w:val="002730FC"/>
    <w:rsid w:val="002745B1"/>
    <w:rsid w:val="00274900"/>
    <w:rsid w:val="0027585B"/>
    <w:rsid w:val="0027593F"/>
    <w:rsid w:val="00275CEF"/>
    <w:rsid w:val="00277D5E"/>
    <w:rsid w:val="0028058C"/>
    <w:rsid w:val="0028061C"/>
    <w:rsid w:val="00280B6F"/>
    <w:rsid w:val="00282054"/>
    <w:rsid w:val="0028243D"/>
    <w:rsid w:val="0028366D"/>
    <w:rsid w:val="00287261"/>
    <w:rsid w:val="002874DD"/>
    <w:rsid w:val="00292892"/>
    <w:rsid w:val="002940EC"/>
    <w:rsid w:val="00297193"/>
    <w:rsid w:val="002A1706"/>
    <w:rsid w:val="002A1860"/>
    <w:rsid w:val="002A2309"/>
    <w:rsid w:val="002A3CF1"/>
    <w:rsid w:val="002A3F4F"/>
    <w:rsid w:val="002A42F6"/>
    <w:rsid w:val="002A4ADC"/>
    <w:rsid w:val="002A784F"/>
    <w:rsid w:val="002A78F2"/>
    <w:rsid w:val="002B01C0"/>
    <w:rsid w:val="002B093A"/>
    <w:rsid w:val="002B123B"/>
    <w:rsid w:val="002B1606"/>
    <w:rsid w:val="002B16A2"/>
    <w:rsid w:val="002B1C9E"/>
    <w:rsid w:val="002B1F13"/>
    <w:rsid w:val="002B27FF"/>
    <w:rsid w:val="002B4886"/>
    <w:rsid w:val="002B4D16"/>
    <w:rsid w:val="002B5718"/>
    <w:rsid w:val="002B58E8"/>
    <w:rsid w:val="002B68E4"/>
    <w:rsid w:val="002C0182"/>
    <w:rsid w:val="002C06DF"/>
    <w:rsid w:val="002C103B"/>
    <w:rsid w:val="002C113B"/>
    <w:rsid w:val="002C154D"/>
    <w:rsid w:val="002C2FD2"/>
    <w:rsid w:val="002C365B"/>
    <w:rsid w:val="002C46FF"/>
    <w:rsid w:val="002C4AA0"/>
    <w:rsid w:val="002C51BE"/>
    <w:rsid w:val="002C68E3"/>
    <w:rsid w:val="002C6C60"/>
    <w:rsid w:val="002D0754"/>
    <w:rsid w:val="002D07FB"/>
    <w:rsid w:val="002D5156"/>
    <w:rsid w:val="002D59C1"/>
    <w:rsid w:val="002D740B"/>
    <w:rsid w:val="002D7B66"/>
    <w:rsid w:val="002D7E9C"/>
    <w:rsid w:val="002D7F3F"/>
    <w:rsid w:val="002E05FD"/>
    <w:rsid w:val="002E2B6A"/>
    <w:rsid w:val="002E36FD"/>
    <w:rsid w:val="002E5528"/>
    <w:rsid w:val="002E73ED"/>
    <w:rsid w:val="002E747F"/>
    <w:rsid w:val="002F02BF"/>
    <w:rsid w:val="002F0729"/>
    <w:rsid w:val="002F0E9B"/>
    <w:rsid w:val="002F1B6D"/>
    <w:rsid w:val="002F24DE"/>
    <w:rsid w:val="002F522A"/>
    <w:rsid w:val="002F6B97"/>
    <w:rsid w:val="002F6FF7"/>
    <w:rsid w:val="002F7564"/>
    <w:rsid w:val="002F7689"/>
    <w:rsid w:val="003001D7"/>
    <w:rsid w:val="0030258D"/>
    <w:rsid w:val="00304FB0"/>
    <w:rsid w:val="00305A22"/>
    <w:rsid w:val="0030646E"/>
    <w:rsid w:val="00311CDF"/>
    <w:rsid w:val="0031254F"/>
    <w:rsid w:val="0031400A"/>
    <w:rsid w:val="003147D3"/>
    <w:rsid w:val="003148AA"/>
    <w:rsid w:val="0031565D"/>
    <w:rsid w:val="0031763B"/>
    <w:rsid w:val="003176D7"/>
    <w:rsid w:val="00320827"/>
    <w:rsid w:val="003220A8"/>
    <w:rsid w:val="003221AC"/>
    <w:rsid w:val="003233BC"/>
    <w:rsid w:val="00323EC3"/>
    <w:rsid w:val="003244D5"/>
    <w:rsid w:val="00324546"/>
    <w:rsid w:val="00326C91"/>
    <w:rsid w:val="0032722B"/>
    <w:rsid w:val="0032769E"/>
    <w:rsid w:val="0033020B"/>
    <w:rsid w:val="003304D6"/>
    <w:rsid w:val="00330CFA"/>
    <w:rsid w:val="00330DEA"/>
    <w:rsid w:val="00331915"/>
    <w:rsid w:val="00332640"/>
    <w:rsid w:val="00332CA0"/>
    <w:rsid w:val="00333CCF"/>
    <w:rsid w:val="00340638"/>
    <w:rsid w:val="00340D40"/>
    <w:rsid w:val="003414A7"/>
    <w:rsid w:val="00342A91"/>
    <w:rsid w:val="00343012"/>
    <w:rsid w:val="00343E56"/>
    <w:rsid w:val="00343E8D"/>
    <w:rsid w:val="00344240"/>
    <w:rsid w:val="003447B6"/>
    <w:rsid w:val="00344E8A"/>
    <w:rsid w:val="0034586A"/>
    <w:rsid w:val="00346D4E"/>
    <w:rsid w:val="00350A4F"/>
    <w:rsid w:val="00350BAA"/>
    <w:rsid w:val="00351609"/>
    <w:rsid w:val="0035227A"/>
    <w:rsid w:val="00353613"/>
    <w:rsid w:val="003542FD"/>
    <w:rsid w:val="0035637D"/>
    <w:rsid w:val="00357554"/>
    <w:rsid w:val="00357933"/>
    <w:rsid w:val="0036031A"/>
    <w:rsid w:val="00361B88"/>
    <w:rsid w:val="00362694"/>
    <w:rsid w:val="00363269"/>
    <w:rsid w:val="0036428F"/>
    <w:rsid w:val="00364FC2"/>
    <w:rsid w:val="00365094"/>
    <w:rsid w:val="00366C72"/>
    <w:rsid w:val="00370948"/>
    <w:rsid w:val="00370FA1"/>
    <w:rsid w:val="003713B5"/>
    <w:rsid w:val="00372B09"/>
    <w:rsid w:val="00372CC6"/>
    <w:rsid w:val="00373433"/>
    <w:rsid w:val="00374E1E"/>
    <w:rsid w:val="003771BB"/>
    <w:rsid w:val="00377304"/>
    <w:rsid w:val="00377785"/>
    <w:rsid w:val="00380A31"/>
    <w:rsid w:val="00380BA0"/>
    <w:rsid w:val="00381FBB"/>
    <w:rsid w:val="0038408D"/>
    <w:rsid w:val="003847C3"/>
    <w:rsid w:val="00384C63"/>
    <w:rsid w:val="00385310"/>
    <w:rsid w:val="00385B9F"/>
    <w:rsid w:val="003860F8"/>
    <w:rsid w:val="0038685C"/>
    <w:rsid w:val="00387C3A"/>
    <w:rsid w:val="00387EFB"/>
    <w:rsid w:val="003900A5"/>
    <w:rsid w:val="00390A4F"/>
    <w:rsid w:val="00391447"/>
    <w:rsid w:val="00391794"/>
    <w:rsid w:val="00391FCE"/>
    <w:rsid w:val="0039214C"/>
    <w:rsid w:val="00392275"/>
    <w:rsid w:val="003923E2"/>
    <w:rsid w:val="00392B93"/>
    <w:rsid w:val="00393344"/>
    <w:rsid w:val="003948CA"/>
    <w:rsid w:val="003A050F"/>
    <w:rsid w:val="003A0DA4"/>
    <w:rsid w:val="003A1D85"/>
    <w:rsid w:val="003A4A72"/>
    <w:rsid w:val="003A5334"/>
    <w:rsid w:val="003A5AB7"/>
    <w:rsid w:val="003A635D"/>
    <w:rsid w:val="003A6609"/>
    <w:rsid w:val="003A6AF4"/>
    <w:rsid w:val="003A6EF9"/>
    <w:rsid w:val="003B01B3"/>
    <w:rsid w:val="003B0941"/>
    <w:rsid w:val="003B268C"/>
    <w:rsid w:val="003B2A1D"/>
    <w:rsid w:val="003B314F"/>
    <w:rsid w:val="003B4809"/>
    <w:rsid w:val="003B5235"/>
    <w:rsid w:val="003B649F"/>
    <w:rsid w:val="003B6B6E"/>
    <w:rsid w:val="003B6F23"/>
    <w:rsid w:val="003C1AEE"/>
    <w:rsid w:val="003C22CA"/>
    <w:rsid w:val="003C2486"/>
    <w:rsid w:val="003C29BA"/>
    <w:rsid w:val="003C543D"/>
    <w:rsid w:val="003C60AE"/>
    <w:rsid w:val="003C6990"/>
    <w:rsid w:val="003C70E5"/>
    <w:rsid w:val="003C761F"/>
    <w:rsid w:val="003C7B32"/>
    <w:rsid w:val="003C7F56"/>
    <w:rsid w:val="003D0110"/>
    <w:rsid w:val="003D04BB"/>
    <w:rsid w:val="003D2547"/>
    <w:rsid w:val="003D2809"/>
    <w:rsid w:val="003D3752"/>
    <w:rsid w:val="003D382F"/>
    <w:rsid w:val="003D3834"/>
    <w:rsid w:val="003D3FC0"/>
    <w:rsid w:val="003D4409"/>
    <w:rsid w:val="003D54C3"/>
    <w:rsid w:val="003D55D9"/>
    <w:rsid w:val="003D6978"/>
    <w:rsid w:val="003D6983"/>
    <w:rsid w:val="003D7101"/>
    <w:rsid w:val="003E2993"/>
    <w:rsid w:val="003E61D5"/>
    <w:rsid w:val="003E7145"/>
    <w:rsid w:val="003F046A"/>
    <w:rsid w:val="003F0838"/>
    <w:rsid w:val="003F0B04"/>
    <w:rsid w:val="003F1E40"/>
    <w:rsid w:val="003F25DD"/>
    <w:rsid w:val="003F3099"/>
    <w:rsid w:val="003F3AEE"/>
    <w:rsid w:val="003F482B"/>
    <w:rsid w:val="003F4ED7"/>
    <w:rsid w:val="003F6B41"/>
    <w:rsid w:val="003F6CC5"/>
    <w:rsid w:val="003F6D6F"/>
    <w:rsid w:val="00401434"/>
    <w:rsid w:val="00403062"/>
    <w:rsid w:val="00403217"/>
    <w:rsid w:val="00403661"/>
    <w:rsid w:val="0040368C"/>
    <w:rsid w:val="004039C2"/>
    <w:rsid w:val="004068E9"/>
    <w:rsid w:val="00410C9D"/>
    <w:rsid w:val="00414F8D"/>
    <w:rsid w:val="004168CF"/>
    <w:rsid w:val="00420EC1"/>
    <w:rsid w:val="00421D29"/>
    <w:rsid w:val="0042213B"/>
    <w:rsid w:val="00424358"/>
    <w:rsid w:val="00424C6E"/>
    <w:rsid w:val="0042625D"/>
    <w:rsid w:val="00426296"/>
    <w:rsid w:val="00430070"/>
    <w:rsid w:val="00431446"/>
    <w:rsid w:val="0043209E"/>
    <w:rsid w:val="00432C3D"/>
    <w:rsid w:val="004336A8"/>
    <w:rsid w:val="004339B0"/>
    <w:rsid w:val="0043558D"/>
    <w:rsid w:val="00435E40"/>
    <w:rsid w:val="00437483"/>
    <w:rsid w:val="00437EC7"/>
    <w:rsid w:val="0044041A"/>
    <w:rsid w:val="00440FEE"/>
    <w:rsid w:val="004423CB"/>
    <w:rsid w:val="004424EB"/>
    <w:rsid w:val="00442E17"/>
    <w:rsid w:val="0044436E"/>
    <w:rsid w:val="0044474C"/>
    <w:rsid w:val="004465CC"/>
    <w:rsid w:val="00447AD0"/>
    <w:rsid w:val="00453629"/>
    <w:rsid w:val="00455EF9"/>
    <w:rsid w:val="004566BD"/>
    <w:rsid w:val="00456864"/>
    <w:rsid w:val="0046069C"/>
    <w:rsid w:val="00461287"/>
    <w:rsid w:val="00461349"/>
    <w:rsid w:val="004613F0"/>
    <w:rsid w:val="00462D2A"/>
    <w:rsid w:val="00464A31"/>
    <w:rsid w:val="00465830"/>
    <w:rsid w:val="00466B89"/>
    <w:rsid w:val="00466D6E"/>
    <w:rsid w:val="00470828"/>
    <w:rsid w:val="00470DB3"/>
    <w:rsid w:val="00472E72"/>
    <w:rsid w:val="00472EDC"/>
    <w:rsid w:val="00473AB2"/>
    <w:rsid w:val="00473C06"/>
    <w:rsid w:val="00473E83"/>
    <w:rsid w:val="00474921"/>
    <w:rsid w:val="00475063"/>
    <w:rsid w:val="004754D7"/>
    <w:rsid w:val="0047591A"/>
    <w:rsid w:val="00475F23"/>
    <w:rsid w:val="00476A97"/>
    <w:rsid w:val="00476E1C"/>
    <w:rsid w:val="00477E53"/>
    <w:rsid w:val="00477F18"/>
    <w:rsid w:val="00480515"/>
    <w:rsid w:val="00482C7A"/>
    <w:rsid w:val="004850F8"/>
    <w:rsid w:val="00485A3C"/>
    <w:rsid w:val="00490084"/>
    <w:rsid w:val="004903F4"/>
    <w:rsid w:val="004905D0"/>
    <w:rsid w:val="00490C82"/>
    <w:rsid w:val="004911EF"/>
    <w:rsid w:val="00491A26"/>
    <w:rsid w:val="0049278C"/>
    <w:rsid w:val="004943CD"/>
    <w:rsid w:val="00494587"/>
    <w:rsid w:val="00494BCE"/>
    <w:rsid w:val="0049508D"/>
    <w:rsid w:val="00495407"/>
    <w:rsid w:val="00496C9C"/>
    <w:rsid w:val="00497106"/>
    <w:rsid w:val="004A01B5"/>
    <w:rsid w:val="004A21A7"/>
    <w:rsid w:val="004A3B07"/>
    <w:rsid w:val="004A4B37"/>
    <w:rsid w:val="004A5100"/>
    <w:rsid w:val="004A54F4"/>
    <w:rsid w:val="004A5C9A"/>
    <w:rsid w:val="004A703B"/>
    <w:rsid w:val="004B2078"/>
    <w:rsid w:val="004B2256"/>
    <w:rsid w:val="004B2FBD"/>
    <w:rsid w:val="004B4AFD"/>
    <w:rsid w:val="004B4C33"/>
    <w:rsid w:val="004B67B4"/>
    <w:rsid w:val="004C4243"/>
    <w:rsid w:val="004C4566"/>
    <w:rsid w:val="004C4F95"/>
    <w:rsid w:val="004C5020"/>
    <w:rsid w:val="004C5924"/>
    <w:rsid w:val="004C596D"/>
    <w:rsid w:val="004D0834"/>
    <w:rsid w:val="004D157E"/>
    <w:rsid w:val="004D3912"/>
    <w:rsid w:val="004D3E48"/>
    <w:rsid w:val="004D477D"/>
    <w:rsid w:val="004D4FDE"/>
    <w:rsid w:val="004D519A"/>
    <w:rsid w:val="004D531D"/>
    <w:rsid w:val="004D6247"/>
    <w:rsid w:val="004D62F7"/>
    <w:rsid w:val="004D73F7"/>
    <w:rsid w:val="004E0748"/>
    <w:rsid w:val="004E22F6"/>
    <w:rsid w:val="004E46D5"/>
    <w:rsid w:val="004E4D0E"/>
    <w:rsid w:val="004E5A14"/>
    <w:rsid w:val="004E5B1A"/>
    <w:rsid w:val="004E5EDE"/>
    <w:rsid w:val="004E6036"/>
    <w:rsid w:val="004E709A"/>
    <w:rsid w:val="004E77AD"/>
    <w:rsid w:val="004F31E9"/>
    <w:rsid w:val="004F34BB"/>
    <w:rsid w:val="004F65C9"/>
    <w:rsid w:val="004F7645"/>
    <w:rsid w:val="004F7B6E"/>
    <w:rsid w:val="004F7FF9"/>
    <w:rsid w:val="00502479"/>
    <w:rsid w:val="0050329A"/>
    <w:rsid w:val="00504167"/>
    <w:rsid w:val="00504D99"/>
    <w:rsid w:val="005050FB"/>
    <w:rsid w:val="005056D8"/>
    <w:rsid w:val="00507FFB"/>
    <w:rsid w:val="00510411"/>
    <w:rsid w:val="0051129D"/>
    <w:rsid w:val="00514C1F"/>
    <w:rsid w:val="00514FF9"/>
    <w:rsid w:val="00516D00"/>
    <w:rsid w:val="005207F0"/>
    <w:rsid w:val="00521502"/>
    <w:rsid w:val="005226DA"/>
    <w:rsid w:val="005230AC"/>
    <w:rsid w:val="005249AD"/>
    <w:rsid w:val="00524EFC"/>
    <w:rsid w:val="00525438"/>
    <w:rsid w:val="00526724"/>
    <w:rsid w:val="00526923"/>
    <w:rsid w:val="00530A3D"/>
    <w:rsid w:val="00530E9C"/>
    <w:rsid w:val="0053223B"/>
    <w:rsid w:val="005342E6"/>
    <w:rsid w:val="00535849"/>
    <w:rsid w:val="0053657B"/>
    <w:rsid w:val="0053778B"/>
    <w:rsid w:val="00537BD5"/>
    <w:rsid w:val="00540176"/>
    <w:rsid w:val="00540CE7"/>
    <w:rsid w:val="00540FDE"/>
    <w:rsid w:val="00542251"/>
    <w:rsid w:val="00542255"/>
    <w:rsid w:val="00542A0A"/>
    <w:rsid w:val="00542E99"/>
    <w:rsid w:val="005439FF"/>
    <w:rsid w:val="00543A93"/>
    <w:rsid w:val="00543C81"/>
    <w:rsid w:val="00543E4A"/>
    <w:rsid w:val="0054400C"/>
    <w:rsid w:val="00544DF5"/>
    <w:rsid w:val="0054508E"/>
    <w:rsid w:val="00545ED9"/>
    <w:rsid w:val="00546868"/>
    <w:rsid w:val="00550C0A"/>
    <w:rsid w:val="00550C48"/>
    <w:rsid w:val="00550E5A"/>
    <w:rsid w:val="00552A26"/>
    <w:rsid w:val="005531B9"/>
    <w:rsid w:val="00553520"/>
    <w:rsid w:val="00554F2D"/>
    <w:rsid w:val="005551CF"/>
    <w:rsid w:val="0055560A"/>
    <w:rsid w:val="00555C55"/>
    <w:rsid w:val="005563B8"/>
    <w:rsid w:val="005577A6"/>
    <w:rsid w:val="00560173"/>
    <w:rsid w:val="00560AB6"/>
    <w:rsid w:val="00560F6E"/>
    <w:rsid w:val="00561370"/>
    <w:rsid w:val="00562BF2"/>
    <w:rsid w:val="00562D1C"/>
    <w:rsid w:val="00562EBB"/>
    <w:rsid w:val="00563ACA"/>
    <w:rsid w:val="00563D11"/>
    <w:rsid w:val="00564E69"/>
    <w:rsid w:val="005657F7"/>
    <w:rsid w:val="00565B06"/>
    <w:rsid w:val="005671BC"/>
    <w:rsid w:val="0056798A"/>
    <w:rsid w:val="005720C6"/>
    <w:rsid w:val="00572819"/>
    <w:rsid w:val="00572AC8"/>
    <w:rsid w:val="0057307D"/>
    <w:rsid w:val="005741F8"/>
    <w:rsid w:val="0057561B"/>
    <w:rsid w:val="0057640B"/>
    <w:rsid w:val="00576860"/>
    <w:rsid w:val="005801D7"/>
    <w:rsid w:val="005813AF"/>
    <w:rsid w:val="00581E6F"/>
    <w:rsid w:val="00582019"/>
    <w:rsid w:val="0058207B"/>
    <w:rsid w:val="0058283A"/>
    <w:rsid w:val="00583073"/>
    <w:rsid w:val="00583ADC"/>
    <w:rsid w:val="00583F91"/>
    <w:rsid w:val="0058402C"/>
    <w:rsid w:val="00584C84"/>
    <w:rsid w:val="005854E1"/>
    <w:rsid w:val="00585C1E"/>
    <w:rsid w:val="0059014C"/>
    <w:rsid w:val="0059085B"/>
    <w:rsid w:val="00591F7A"/>
    <w:rsid w:val="00593085"/>
    <w:rsid w:val="00593FEC"/>
    <w:rsid w:val="00594128"/>
    <w:rsid w:val="005943EE"/>
    <w:rsid w:val="00594D13"/>
    <w:rsid w:val="00595059"/>
    <w:rsid w:val="005951B2"/>
    <w:rsid w:val="005953B1"/>
    <w:rsid w:val="005A0710"/>
    <w:rsid w:val="005A127E"/>
    <w:rsid w:val="005A397F"/>
    <w:rsid w:val="005A5288"/>
    <w:rsid w:val="005A5836"/>
    <w:rsid w:val="005A5B51"/>
    <w:rsid w:val="005A5E23"/>
    <w:rsid w:val="005A661F"/>
    <w:rsid w:val="005A70B6"/>
    <w:rsid w:val="005A7C9F"/>
    <w:rsid w:val="005B0079"/>
    <w:rsid w:val="005B0D5F"/>
    <w:rsid w:val="005B0EED"/>
    <w:rsid w:val="005B188C"/>
    <w:rsid w:val="005B2F76"/>
    <w:rsid w:val="005B4207"/>
    <w:rsid w:val="005B723F"/>
    <w:rsid w:val="005B72FE"/>
    <w:rsid w:val="005B7F93"/>
    <w:rsid w:val="005C1598"/>
    <w:rsid w:val="005C1E94"/>
    <w:rsid w:val="005C2150"/>
    <w:rsid w:val="005C2F07"/>
    <w:rsid w:val="005C3ED7"/>
    <w:rsid w:val="005C5ED1"/>
    <w:rsid w:val="005C6895"/>
    <w:rsid w:val="005C6E0F"/>
    <w:rsid w:val="005D021C"/>
    <w:rsid w:val="005D02DC"/>
    <w:rsid w:val="005D0643"/>
    <w:rsid w:val="005D0697"/>
    <w:rsid w:val="005D0969"/>
    <w:rsid w:val="005D0978"/>
    <w:rsid w:val="005D0A4B"/>
    <w:rsid w:val="005D10A3"/>
    <w:rsid w:val="005D1598"/>
    <w:rsid w:val="005D2583"/>
    <w:rsid w:val="005D2809"/>
    <w:rsid w:val="005D327E"/>
    <w:rsid w:val="005D43F4"/>
    <w:rsid w:val="005D49D3"/>
    <w:rsid w:val="005D4F7F"/>
    <w:rsid w:val="005D5A42"/>
    <w:rsid w:val="005D6221"/>
    <w:rsid w:val="005D6AA6"/>
    <w:rsid w:val="005D6B4B"/>
    <w:rsid w:val="005D703F"/>
    <w:rsid w:val="005D7E0C"/>
    <w:rsid w:val="005E08A0"/>
    <w:rsid w:val="005E1A13"/>
    <w:rsid w:val="005E1C16"/>
    <w:rsid w:val="005E1C2B"/>
    <w:rsid w:val="005E4A6D"/>
    <w:rsid w:val="005E67E1"/>
    <w:rsid w:val="005E7660"/>
    <w:rsid w:val="005E7FFB"/>
    <w:rsid w:val="005F0589"/>
    <w:rsid w:val="005F156D"/>
    <w:rsid w:val="005F38D4"/>
    <w:rsid w:val="005F3940"/>
    <w:rsid w:val="005F41B8"/>
    <w:rsid w:val="005F4334"/>
    <w:rsid w:val="005F524F"/>
    <w:rsid w:val="005F579E"/>
    <w:rsid w:val="005F5D28"/>
    <w:rsid w:val="005F672C"/>
    <w:rsid w:val="005F7141"/>
    <w:rsid w:val="0060178D"/>
    <w:rsid w:val="00601E64"/>
    <w:rsid w:val="006021C7"/>
    <w:rsid w:val="00602FB9"/>
    <w:rsid w:val="00603B76"/>
    <w:rsid w:val="00604DB4"/>
    <w:rsid w:val="006056FD"/>
    <w:rsid w:val="0060612E"/>
    <w:rsid w:val="00610820"/>
    <w:rsid w:val="00610833"/>
    <w:rsid w:val="00610CE7"/>
    <w:rsid w:val="00610E9B"/>
    <w:rsid w:val="00610F47"/>
    <w:rsid w:val="006112DB"/>
    <w:rsid w:val="00611C9F"/>
    <w:rsid w:val="00614644"/>
    <w:rsid w:val="006146BC"/>
    <w:rsid w:val="00614C53"/>
    <w:rsid w:val="00617947"/>
    <w:rsid w:val="00620445"/>
    <w:rsid w:val="00620817"/>
    <w:rsid w:val="00620C40"/>
    <w:rsid w:val="00623827"/>
    <w:rsid w:val="006250FB"/>
    <w:rsid w:val="00625E30"/>
    <w:rsid w:val="00627B45"/>
    <w:rsid w:val="00632FD2"/>
    <w:rsid w:val="00633A43"/>
    <w:rsid w:val="00633F60"/>
    <w:rsid w:val="006340C1"/>
    <w:rsid w:val="006348CA"/>
    <w:rsid w:val="0063774F"/>
    <w:rsid w:val="00641680"/>
    <w:rsid w:val="00641DC7"/>
    <w:rsid w:val="0064273A"/>
    <w:rsid w:val="0064284D"/>
    <w:rsid w:val="00644D6C"/>
    <w:rsid w:val="00644FF4"/>
    <w:rsid w:val="006457AF"/>
    <w:rsid w:val="0064636A"/>
    <w:rsid w:val="00646C3D"/>
    <w:rsid w:val="0064731C"/>
    <w:rsid w:val="00647AEC"/>
    <w:rsid w:val="0065216C"/>
    <w:rsid w:val="0065324F"/>
    <w:rsid w:val="006551E6"/>
    <w:rsid w:val="00656634"/>
    <w:rsid w:val="00657E79"/>
    <w:rsid w:val="00660878"/>
    <w:rsid w:val="006613FD"/>
    <w:rsid w:val="00661764"/>
    <w:rsid w:val="00661E11"/>
    <w:rsid w:val="00662223"/>
    <w:rsid w:val="00663F35"/>
    <w:rsid w:val="00665148"/>
    <w:rsid w:val="00666278"/>
    <w:rsid w:val="006664D0"/>
    <w:rsid w:val="006709F0"/>
    <w:rsid w:val="00670AD0"/>
    <w:rsid w:val="006727FD"/>
    <w:rsid w:val="006732A7"/>
    <w:rsid w:val="00674162"/>
    <w:rsid w:val="00674BFD"/>
    <w:rsid w:val="00675FBB"/>
    <w:rsid w:val="00677445"/>
    <w:rsid w:val="006805AB"/>
    <w:rsid w:val="00681A02"/>
    <w:rsid w:val="00681B97"/>
    <w:rsid w:val="0068500E"/>
    <w:rsid w:val="00686364"/>
    <w:rsid w:val="0068662F"/>
    <w:rsid w:val="00691504"/>
    <w:rsid w:val="00694EBF"/>
    <w:rsid w:val="006950D9"/>
    <w:rsid w:val="0069536E"/>
    <w:rsid w:val="00695FA4"/>
    <w:rsid w:val="0069626F"/>
    <w:rsid w:val="006962CE"/>
    <w:rsid w:val="00696EB5"/>
    <w:rsid w:val="006971E7"/>
    <w:rsid w:val="00697439"/>
    <w:rsid w:val="006A22C7"/>
    <w:rsid w:val="006A2D4D"/>
    <w:rsid w:val="006A2E86"/>
    <w:rsid w:val="006A50EE"/>
    <w:rsid w:val="006A559D"/>
    <w:rsid w:val="006A6F2F"/>
    <w:rsid w:val="006A70CD"/>
    <w:rsid w:val="006A73E7"/>
    <w:rsid w:val="006B08CC"/>
    <w:rsid w:val="006B0A8B"/>
    <w:rsid w:val="006B1483"/>
    <w:rsid w:val="006B20D4"/>
    <w:rsid w:val="006B29B0"/>
    <w:rsid w:val="006B2A68"/>
    <w:rsid w:val="006B2BD7"/>
    <w:rsid w:val="006B42CA"/>
    <w:rsid w:val="006C0C80"/>
    <w:rsid w:val="006C0E64"/>
    <w:rsid w:val="006C13B9"/>
    <w:rsid w:val="006C2A3E"/>
    <w:rsid w:val="006C399A"/>
    <w:rsid w:val="006C769A"/>
    <w:rsid w:val="006D086A"/>
    <w:rsid w:val="006D0C75"/>
    <w:rsid w:val="006D1C1E"/>
    <w:rsid w:val="006D20E4"/>
    <w:rsid w:val="006D24C1"/>
    <w:rsid w:val="006D3B23"/>
    <w:rsid w:val="006D441A"/>
    <w:rsid w:val="006D61BE"/>
    <w:rsid w:val="006E07F1"/>
    <w:rsid w:val="006E2259"/>
    <w:rsid w:val="006E3440"/>
    <w:rsid w:val="006E3A30"/>
    <w:rsid w:val="006E3F4F"/>
    <w:rsid w:val="006E49B0"/>
    <w:rsid w:val="006E5326"/>
    <w:rsid w:val="006E5790"/>
    <w:rsid w:val="006E6083"/>
    <w:rsid w:val="006E671F"/>
    <w:rsid w:val="006E6E4B"/>
    <w:rsid w:val="006E73DB"/>
    <w:rsid w:val="006F096B"/>
    <w:rsid w:val="006F4D33"/>
    <w:rsid w:val="006F73E1"/>
    <w:rsid w:val="006F7FE1"/>
    <w:rsid w:val="0070340B"/>
    <w:rsid w:val="00703BED"/>
    <w:rsid w:val="0070402B"/>
    <w:rsid w:val="007059D4"/>
    <w:rsid w:val="0070647E"/>
    <w:rsid w:val="007068C2"/>
    <w:rsid w:val="00706FD0"/>
    <w:rsid w:val="00707C5A"/>
    <w:rsid w:val="00710421"/>
    <w:rsid w:val="00712492"/>
    <w:rsid w:val="00713469"/>
    <w:rsid w:val="007138FA"/>
    <w:rsid w:val="00713B7C"/>
    <w:rsid w:val="00714BA9"/>
    <w:rsid w:val="00715ACD"/>
    <w:rsid w:val="007179E9"/>
    <w:rsid w:val="00717C45"/>
    <w:rsid w:val="00721C22"/>
    <w:rsid w:val="0072253A"/>
    <w:rsid w:val="00724B0F"/>
    <w:rsid w:val="00724B51"/>
    <w:rsid w:val="00725E9C"/>
    <w:rsid w:val="00727095"/>
    <w:rsid w:val="00727F22"/>
    <w:rsid w:val="00730F93"/>
    <w:rsid w:val="00731541"/>
    <w:rsid w:val="00731B57"/>
    <w:rsid w:val="00731C95"/>
    <w:rsid w:val="00732EA7"/>
    <w:rsid w:val="00733253"/>
    <w:rsid w:val="007342B4"/>
    <w:rsid w:val="007342DA"/>
    <w:rsid w:val="007349EC"/>
    <w:rsid w:val="007352DC"/>
    <w:rsid w:val="00735709"/>
    <w:rsid w:val="0073596C"/>
    <w:rsid w:val="00736DAC"/>
    <w:rsid w:val="007371D2"/>
    <w:rsid w:val="007373CB"/>
    <w:rsid w:val="00737D20"/>
    <w:rsid w:val="0074196E"/>
    <w:rsid w:val="00744069"/>
    <w:rsid w:val="007443E8"/>
    <w:rsid w:val="0074487A"/>
    <w:rsid w:val="00744E28"/>
    <w:rsid w:val="007452F2"/>
    <w:rsid w:val="0074682F"/>
    <w:rsid w:val="00747643"/>
    <w:rsid w:val="00747FAC"/>
    <w:rsid w:val="00750F9C"/>
    <w:rsid w:val="00751AED"/>
    <w:rsid w:val="00751DA6"/>
    <w:rsid w:val="00752B83"/>
    <w:rsid w:val="00752C02"/>
    <w:rsid w:val="007530FF"/>
    <w:rsid w:val="007552A0"/>
    <w:rsid w:val="0075628C"/>
    <w:rsid w:val="00757EF0"/>
    <w:rsid w:val="0076047F"/>
    <w:rsid w:val="0076397C"/>
    <w:rsid w:val="007662D4"/>
    <w:rsid w:val="0076680A"/>
    <w:rsid w:val="00767C1D"/>
    <w:rsid w:val="0077003F"/>
    <w:rsid w:val="00771858"/>
    <w:rsid w:val="00771E2A"/>
    <w:rsid w:val="007740E9"/>
    <w:rsid w:val="007743AF"/>
    <w:rsid w:val="00775A27"/>
    <w:rsid w:val="00775B82"/>
    <w:rsid w:val="00776E03"/>
    <w:rsid w:val="0078002E"/>
    <w:rsid w:val="00780451"/>
    <w:rsid w:val="00782134"/>
    <w:rsid w:val="00785588"/>
    <w:rsid w:val="007856C2"/>
    <w:rsid w:val="00785BBF"/>
    <w:rsid w:val="00785C40"/>
    <w:rsid w:val="00785D5A"/>
    <w:rsid w:val="0078668B"/>
    <w:rsid w:val="00786A8D"/>
    <w:rsid w:val="00787DE8"/>
    <w:rsid w:val="00790044"/>
    <w:rsid w:val="00790064"/>
    <w:rsid w:val="00790BA5"/>
    <w:rsid w:val="00790F0D"/>
    <w:rsid w:val="00791AF2"/>
    <w:rsid w:val="007922F9"/>
    <w:rsid w:val="007941C8"/>
    <w:rsid w:val="007942B3"/>
    <w:rsid w:val="007959D0"/>
    <w:rsid w:val="00796E1D"/>
    <w:rsid w:val="0079757E"/>
    <w:rsid w:val="007A0F30"/>
    <w:rsid w:val="007A1936"/>
    <w:rsid w:val="007A24A7"/>
    <w:rsid w:val="007A4269"/>
    <w:rsid w:val="007A42BD"/>
    <w:rsid w:val="007A44DF"/>
    <w:rsid w:val="007A5472"/>
    <w:rsid w:val="007A5E36"/>
    <w:rsid w:val="007A5FD7"/>
    <w:rsid w:val="007A7269"/>
    <w:rsid w:val="007B0098"/>
    <w:rsid w:val="007B032C"/>
    <w:rsid w:val="007B0891"/>
    <w:rsid w:val="007B124F"/>
    <w:rsid w:val="007B1D3F"/>
    <w:rsid w:val="007B1F92"/>
    <w:rsid w:val="007B2225"/>
    <w:rsid w:val="007B24AF"/>
    <w:rsid w:val="007B2B50"/>
    <w:rsid w:val="007B2D40"/>
    <w:rsid w:val="007B38A9"/>
    <w:rsid w:val="007B4080"/>
    <w:rsid w:val="007B42C3"/>
    <w:rsid w:val="007B478F"/>
    <w:rsid w:val="007B6788"/>
    <w:rsid w:val="007B68C6"/>
    <w:rsid w:val="007C4057"/>
    <w:rsid w:val="007C41DD"/>
    <w:rsid w:val="007C7BAE"/>
    <w:rsid w:val="007D0821"/>
    <w:rsid w:val="007D11A4"/>
    <w:rsid w:val="007D16DE"/>
    <w:rsid w:val="007D2338"/>
    <w:rsid w:val="007D4366"/>
    <w:rsid w:val="007D500F"/>
    <w:rsid w:val="007D74EA"/>
    <w:rsid w:val="007E0B96"/>
    <w:rsid w:val="007E2264"/>
    <w:rsid w:val="007E3F3D"/>
    <w:rsid w:val="007E415D"/>
    <w:rsid w:val="007E431E"/>
    <w:rsid w:val="007E463A"/>
    <w:rsid w:val="007E66D9"/>
    <w:rsid w:val="007E6D48"/>
    <w:rsid w:val="007F0C2B"/>
    <w:rsid w:val="007F31ED"/>
    <w:rsid w:val="007F3C55"/>
    <w:rsid w:val="007F3D91"/>
    <w:rsid w:val="007F702A"/>
    <w:rsid w:val="007F7684"/>
    <w:rsid w:val="007F7C84"/>
    <w:rsid w:val="00800521"/>
    <w:rsid w:val="00800AEF"/>
    <w:rsid w:val="00800B5B"/>
    <w:rsid w:val="00800EA0"/>
    <w:rsid w:val="008010D8"/>
    <w:rsid w:val="00801325"/>
    <w:rsid w:val="00802C1A"/>
    <w:rsid w:val="00803692"/>
    <w:rsid w:val="0080403D"/>
    <w:rsid w:val="008042EB"/>
    <w:rsid w:val="0080513F"/>
    <w:rsid w:val="008066B7"/>
    <w:rsid w:val="00807CFE"/>
    <w:rsid w:val="00810F86"/>
    <w:rsid w:val="008110EB"/>
    <w:rsid w:val="00812654"/>
    <w:rsid w:val="00812884"/>
    <w:rsid w:val="008136D7"/>
    <w:rsid w:val="0081451B"/>
    <w:rsid w:val="008147A8"/>
    <w:rsid w:val="00814E1E"/>
    <w:rsid w:val="00815045"/>
    <w:rsid w:val="00816001"/>
    <w:rsid w:val="008169E9"/>
    <w:rsid w:val="00816D19"/>
    <w:rsid w:val="0081730A"/>
    <w:rsid w:val="008175F6"/>
    <w:rsid w:val="00817FD7"/>
    <w:rsid w:val="00821138"/>
    <w:rsid w:val="00821986"/>
    <w:rsid w:val="00821E53"/>
    <w:rsid w:val="00823903"/>
    <w:rsid w:val="008242C9"/>
    <w:rsid w:val="00824B9A"/>
    <w:rsid w:val="00825992"/>
    <w:rsid w:val="008307D3"/>
    <w:rsid w:val="0083252D"/>
    <w:rsid w:val="00834241"/>
    <w:rsid w:val="00834C98"/>
    <w:rsid w:val="00835000"/>
    <w:rsid w:val="00836847"/>
    <w:rsid w:val="00840A53"/>
    <w:rsid w:val="0084146B"/>
    <w:rsid w:val="00841B37"/>
    <w:rsid w:val="00843F27"/>
    <w:rsid w:val="008441B5"/>
    <w:rsid w:val="00844BF3"/>
    <w:rsid w:val="00845CE6"/>
    <w:rsid w:val="00845FA7"/>
    <w:rsid w:val="00846E0E"/>
    <w:rsid w:val="00851DB1"/>
    <w:rsid w:val="0085317B"/>
    <w:rsid w:val="008543F2"/>
    <w:rsid w:val="00854A9A"/>
    <w:rsid w:val="00854BCA"/>
    <w:rsid w:val="0085606F"/>
    <w:rsid w:val="00856467"/>
    <w:rsid w:val="00856BD9"/>
    <w:rsid w:val="00856C08"/>
    <w:rsid w:val="00857ED3"/>
    <w:rsid w:val="00860EB5"/>
    <w:rsid w:val="008619D4"/>
    <w:rsid w:val="008621FF"/>
    <w:rsid w:val="0086292F"/>
    <w:rsid w:val="008647E7"/>
    <w:rsid w:val="008665C7"/>
    <w:rsid w:val="00867077"/>
    <w:rsid w:val="00871AA6"/>
    <w:rsid w:val="00871DE1"/>
    <w:rsid w:val="00872462"/>
    <w:rsid w:val="00875373"/>
    <w:rsid w:val="008778B9"/>
    <w:rsid w:val="00881B96"/>
    <w:rsid w:val="0088234B"/>
    <w:rsid w:val="00882A0B"/>
    <w:rsid w:val="00882AA8"/>
    <w:rsid w:val="00882BDB"/>
    <w:rsid w:val="008832BB"/>
    <w:rsid w:val="00884578"/>
    <w:rsid w:val="00885132"/>
    <w:rsid w:val="00885202"/>
    <w:rsid w:val="0088525D"/>
    <w:rsid w:val="008864D6"/>
    <w:rsid w:val="00886804"/>
    <w:rsid w:val="00887F45"/>
    <w:rsid w:val="00887F98"/>
    <w:rsid w:val="00890A0C"/>
    <w:rsid w:val="00892857"/>
    <w:rsid w:val="00892A69"/>
    <w:rsid w:val="00892C1F"/>
    <w:rsid w:val="00892D89"/>
    <w:rsid w:val="00894201"/>
    <w:rsid w:val="00894514"/>
    <w:rsid w:val="00895B30"/>
    <w:rsid w:val="00895BA3"/>
    <w:rsid w:val="0089685C"/>
    <w:rsid w:val="00896F5C"/>
    <w:rsid w:val="0089757C"/>
    <w:rsid w:val="00897E17"/>
    <w:rsid w:val="008A05E0"/>
    <w:rsid w:val="008A082C"/>
    <w:rsid w:val="008A4479"/>
    <w:rsid w:val="008A4E67"/>
    <w:rsid w:val="008B070D"/>
    <w:rsid w:val="008B08D3"/>
    <w:rsid w:val="008B1823"/>
    <w:rsid w:val="008B25A3"/>
    <w:rsid w:val="008B3590"/>
    <w:rsid w:val="008B43B9"/>
    <w:rsid w:val="008B5BE6"/>
    <w:rsid w:val="008B5C0A"/>
    <w:rsid w:val="008B5D32"/>
    <w:rsid w:val="008B5DA7"/>
    <w:rsid w:val="008B7628"/>
    <w:rsid w:val="008C15B4"/>
    <w:rsid w:val="008C216D"/>
    <w:rsid w:val="008C21F3"/>
    <w:rsid w:val="008C23B9"/>
    <w:rsid w:val="008C53E0"/>
    <w:rsid w:val="008C67BA"/>
    <w:rsid w:val="008C7901"/>
    <w:rsid w:val="008D087A"/>
    <w:rsid w:val="008D14C7"/>
    <w:rsid w:val="008D1B82"/>
    <w:rsid w:val="008D1DC2"/>
    <w:rsid w:val="008D2B73"/>
    <w:rsid w:val="008D3580"/>
    <w:rsid w:val="008D41E1"/>
    <w:rsid w:val="008D6891"/>
    <w:rsid w:val="008D6A16"/>
    <w:rsid w:val="008E14CB"/>
    <w:rsid w:val="008E1A29"/>
    <w:rsid w:val="008E1D53"/>
    <w:rsid w:val="008E41EC"/>
    <w:rsid w:val="008E5C8B"/>
    <w:rsid w:val="008E6628"/>
    <w:rsid w:val="008E6819"/>
    <w:rsid w:val="008E68A6"/>
    <w:rsid w:val="008E78D0"/>
    <w:rsid w:val="008F09D3"/>
    <w:rsid w:val="008F0F8C"/>
    <w:rsid w:val="008F1681"/>
    <w:rsid w:val="008F178B"/>
    <w:rsid w:val="008F1D82"/>
    <w:rsid w:val="008F2E16"/>
    <w:rsid w:val="008F40A9"/>
    <w:rsid w:val="008F4F76"/>
    <w:rsid w:val="008F58B3"/>
    <w:rsid w:val="008F689D"/>
    <w:rsid w:val="008F6996"/>
    <w:rsid w:val="008F6B21"/>
    <w:rsid w:val="008F7028"/>
    <w:rsid w:val="008F7D57"/>
    <w:rsid w:val="00900526"/>
    <w:rsid w:val="00901405"/>
    <w:rsid w:val="00902261"/>
    <w:rsid w:val="00904FED"/>
    <w:rsid w:val="0090561A"/>
    <w:rsid w:val="00906075"/>
    <w:rsid w:val="0090611D"/>
    <w:rsid w:val="0090630D"/>
    <w:rsid w:val="0090660D"/>
    <w:rsid w:val="00906B0C"/>
    <w:rsid w:val="00907B15"/>
    <w:rsid w:val="00907B35"/>
    <w:rsid w:val="0091058B"/>
    <w:rsid w:val="00910B29"/>
    <w:rsid w:val="00910C51"/>
    <w:rsid w:val="0091135F"/>
    <w:rsid w:val="009126B4"/>
    <w:rsid w:val="00913ABF"/>
    <w:rsid w:val="00916CFE"/>
    <w:rsid w:val="00917A42"/>
    <w:rsid w:val="00920076"/>
    <w:rsid w:val="00920277"/>
    <w:rsid w:val="00920E26"/>
    <w:rsid w:val="0092290B"/>
    <w:rsid w:val="0092298A"/>
    <w:rsid w:val="00922DBB"/>
    <w:rsid w:val="00923B77"/>
    <w:rsid w:val="00924444"/>
    <w:rsid w:val="009247A8"/>
    <w:rsid w:val="00924E25"/>
    <w:rsid w:val="00925526"/>
    <w:rsid w:val="0092603D"/>
    <w:rsid w:val="009262BE"/>
    <w:rsid w:val="00926A08"/>
    <w:rsid w:val="00926BAC"/>
    <w:rsid w:val="00926DA8"/>
    <w:rsid w:val="00927494"/>
    <w:rsid w:val="009275F6"/>
    <w:rsid w:val="00927725"/>
    <w:rsid w:val="0093022D"/>
    <w:rsid w:val="0093068B"/>
    <w:rsid w:val="00931E5F"/>
    <w:rsid w:val="00932FC7"/>
    <w:rsid w:val="00933CB6"/>
    <w:rsid w:val="00934A9D"/>
    <w:rsid w:val="00934C0E"/>
    <w:rsid w:val="00935F6D"/>
    <w:rsid w:val="00937D86"/>
    <w:rsid w:val="0094051E"/>
    <w:rsid w:val="00943A73"/>
    <w:rsid w:val="00944E71"/>
    <w:rsid w:val="00944F29"/>
    <w:rsid w:val="00944FD9"/>
    <w:rsid w:val="009452C0"/>
    <w:rsid w:val="009503A7"/>
    <w:rsid w:val="009504D5"/>
    <w:rsid w:val="009505E8"/>
    <w:rsid w:val="009508A9"/>
    <w:rsid w:val="00955133"/>
    <w:rsid w:val="00956DD6"/>
    <w:rsid w:val="009617AC"/>
    <w:rsid w:val="0096355A"/>
    <w:rsid w:val="00963ED0"/>
    <w:rsid w:val="00965B79"/>
    <w:rsid w:val="00966EDF"/>
    <w:rsid w:val="00967949"/>
    <w:rsid w:val="00970EFB"/>
    <w:rsid w:val="00970FA6"/>
    <w:rsid w:val="00970FBD"/>
    <w:rsid w:val="00971099"/>
    <w:rsid w:val="00971EB4"/>
    <w:rsid w:val="009722CB"/>
    <w:rsid w:val="00972430"/>
    <w:rsid w:val="00972827"/>
    <w:rsid w:val="00975848"/>
    <w:rsid w:val="00975F05"/>
    <w:rsid w:val="00980574"/>
    <w:rsid w:val="00985A43"/>
    <w:rsid w:val="009875EB"/>
    <w:rsid w:val="0098766D"/>
    <w:rsid w:val="00990391"/>
    <w:rsid w:val="00991522"/>
    <w:rsid w:val="009915F8"/>
    <w:rsid w:val="00991AA0"/>
    <w:rsid w:val="0099263A"/>
    <w:rsid w:val="009939F4"/>
    <w:rsid w:val="009965CE"/>
    <w:rsid w:val="009971FA"/>
    <w:rsid w:val="009A004E"/>
    <w:rsid w:val="009A0073"/>
    <w:rsid w:val="009A1917"/>
    <w:rsid w:val="009A1B2C"/>
    <w:rsid w:val="009A2E2C"/>
    <w:rsid w:val="009A329F"/>
    <w:rsid w:val="009A3B0B"/>
    <w:rsid w:val="009A51B5"/>
    <w:rsid w:val="009A5230"/>
    <w:rsid w:val="009A6199"/>
    <w:rsid w:val="009A672F"/>
    <w:rsid w:val="009A685B"/>
    <w:rsid w:val="009A71AE"/>
    <w:rsid w:val="009A7382"/>
    <w:rsid w:val="009A7A2C"/>
    <w:rsid w:val="009A7FAC"/>
    <w:rsid w:val="009B0B8D"/>
    <w:rsid w:val="009B0D0F"/>
    <w:rsid w:val="009B148F"/>
    <w:rsid w:val="009B240A"/>
    <w:rsid w:val="009B2B21"/>
    <w:rsid w:val="009B3A4B"/>
    <w:rsid w:val="009B4989"/>
    <w:rsid w:val="009B504E"/>
    <w:rsid w:val="009B5C2F"/>
    <w:rsid w:val="009B6C71"/>
    <w:rsid w:val="009C0CA6"/>
    <w:rsid w:val="009C1056"/>
    <w:rsid w:val="009C1518"/>
    <w:rsid w:val="009C2924"/>
    <w:rsid w:val="009C3E83"/>
    <w:rsid w:val="009C40DC"/>
    <w:rsid w:val="009C4257"/>
    <w:rsid w:val="009C44F5"/>
    <w:rsid w:val="009C464F"/>
    <w:rsid w:val="009C4AC8"/>
    <w:rsid w:val="009C4F61"/>
    <w:rsid w:val="009C632C"/>
    <w:rsid w:val="009C67AF"/>
    <w:rsid w:val="009C682F"/>
    <w:rsid w:val="009D00EE"/>
    <w:rsid w:val="009D05EB"/>
    <w:rsid w:val="009D079D"/>
    <w:rsid w:val="009D0B23"/>
    <w:rsid w:val="009D1892"/>
    <w:rsid w:val="009D1E7D"/>
    <w:rsid w:val="009D5782"/>
    <w:rsid w:val="009D7274"/>
    <w:rsid w:val="009D77D2"/>
    <w:rsid w:val="009D7B90"/>
    <w:rsid w:val="009E0531"/>
    <w:rsid w:val="009E0D29"/>
    <w:rsid w:val="009E10FE"/>
    <w:rsid w:val="009E14F9"/>
    <w:rsid w:val="009E207B"/>
    <w:rsid w:val="009E24ED"/>
    <w:rsid w:val="009E2B30"/>
    <w:rsid w:val="009E41AA"/>
    <w:rsid w:val="009E421A"/>
    <w:rsid w:val="009E501A"/>
    <w:rsid w:val="009E5CD5"/>
    <w:rsid w:val="009E5F62"/>
    <w:rsid w:val="009E67CC"/>
    <w:rsid w:val="009E67FC"/>
    <w:rsid w:val="009F0865"/>
    <w:rsid w:val="009F2067"/>
    <w:rsid w:val="009F49DA"/>
    <w:rsid w:val="009F4C4B"/>
    <w:rsid w:val="009F5A82"/>
    <w:rsid w:val="009F6108"/>
    <w:rsid w:val="009F6DA8"/>
    <w:rsid w:val="00A00BD9"/>
    <w:rsid w:val="00A04F17"/>
    <w:rsid w:val="00A05154"/>
    <w:rsid w:val="00A0588D"/>
    <w:rsid w:val="00A05C00"/>
    <w:rsid w:val="00A06089"/>
    <w:rsid w:val="00A066E3"/>
    <w:rsid w:val="00A07973"/>
    <w:rsid w:val="00A10042"/>
    <w:rsid w:val="00A10BDE"/>
    <w:rsid w:val="00A111BF"/>
    <w:rsid w:val="00A12759"/>
    <w:rsid w:val="00A14BAE"/>
    <w:rsid w:val="00A159B4"/>
    <w:rsid w:val="00A16B13"/>
    <w:rsid w:val="00A20957"/>
    <w:rsid w:val="00A20BF2"/>
    <w:rsid w:val="00A24608"/>
    <w:rsid w:val="00A25943"/>
    <w:rsid w:val="00A2663B"/>
    <w:rsid w:val="00A27428"/>
    <w:rsid w:val="00A27CE8"/>
    <w:rsid w:val="00A30113"/>
    <w:rsid w:val="00A31416"/>
    <w:rsid w:val="00A32726"/>
    <w:rsid w:val="00A3289B"/>
    <w:rsid w:val="00A32973"/>
    <w:rsid w:val="00A33316"/>
    <w:rsid w:val="00A3344B"/>
    <w:rsid w:val="00A33604"/>
    <w:rsid w:val="00A34105"/>
    <w:rsid w:val="00A34112"/>
    <w:rsid w:val="00A34ABE"/>
    <w:rsid w:val="00A34C49"/>
    <w:rsid w:val="00A36C16"/>
    <w:rsid w:val="00A4092C"/>
    <w:rsid w:val="00A42EA9"/>
    <w:rsid w:val="00A44B15"/>
    <w:rsid w:val="00A46500"/>
    <w:rsid w:val="00A473B8"/>
    <w:rsid w:val="00A5096F"/>
    <w:rsid w:val="00A51B69"/>
    <w:rsid w:val="00A52C13"/>
    <w:rsid w:val="00A54381"/>
    <w:rsid w:val="00A54D81"/>
    <w:rsid w:val="00A563AC"/>
    <w:rsid w:val="00A56FB4"/>
    <w:rsid w:val="00A62E02"/>
    <w:rsid w:val="00A639DB"/>
    <w:rsid w:val="00A64355"/>
    <w:rsid w:val="00A64B39"/>
    <w:rsid w:val="00A66492"/>
    <w:rsid w:val="00A66759"/>
    <w:rsid w:val="00A66D2C"/>
    <w:rsid w:val="00A70076"/>
    <w:rsid w:val="00A70D84"/>
    <w:rsid w:val="00A70E99"/>
    <w:rsid w:val="00A70FA6"/>
    <w:rsid w:val="00A71247"/>
    <w:rsid w:val="00A72993"/>
    <w:rsid w:val="00A733C3"/>
    <w:rsid w:val="00A735BF"/>
    <w:rsid w:val="00A74268"/>
    <w:rsid w:val="00A77221"/>
    <w:rsid w:val="00A777FE"/>
    <w:rsid w:val="00A77B1D"/>
    <w:rsid w:val="00A809D5"/>
    <w:rsid w:val="00A82497"/>
    <w:rsid w:val="00A84C84"/>
    <w:rsid w:val="00A852A9"/>
    <w:rsid w:val="00A85D38"/>
    <w:rsid w:val="00A878BE"/>
    <w:rsid w:val="00A904C0"/>
    <w:rsid w:val="00A90828"/>
    <w:rsid w:val="00A914D6"/>
    <w:rsid w:val="00A91C79"/>
    <w:rsid w:val="00A925EC"/>
    <w:rsid w:val="00A92696"/>
    <w:rsid w:val="00A92821"/>
    <w:rsid w:val="00A93413"/>
    <w:rsid w:val="00A94427"/>
    <w:rsid w:val="00A94ABC"/>
    <w:rsid w:val="00A957E3"/>
    <w:rsid w:val="00A97371"/>
    <w:rsid w:val="00AA0456"/>
    <w:rsid w:val="00AA0935"/>
    <w:rsid w:val="00AA0BD8"/>
    <w:rsid w:val="00AA2539"/>
    <w:rsid w:val="00AA2D0D"/>
    <w:rsid w:val="00AA352E"/>
    <w:rsid w:val="00AA36BF"/>
    <w:rsid w:val="00AA4120"/>
    <w:rsid w:val="00AA4CEF"/>
    <w:rsid w:val="00AA4EBB"/>
    <w:rsid w:val="00AA7710"/>
    <w:rsid w:val="00AA7846"/>
    <w:rsid w:val="00AA7CF5"/>
    <w:rsid w:val="00AB0157"/>
    <w:rsid w:val="00AB06C7"/>
    <w:rsid w:val="00AB11C2"/>
    <w:rsid w:val="00AB2A09"/>
    <w:rsid w:val="00AB39F3"/>
    <w:rsid w:val="00AB3B23"/>
    <w:rsid w:val="00AB3FCD"/>
    <w:rsid w:val="00AB5F4C"/>
    <w:rsid w:val="00AC0055"/>
    <w:rsid w:val="00AC14E3"/>
    <w:rsid w:val="00AC2286"/>
    <w:rsid w:val="00AC2F2C"/>
    <w:rsid w:val="00AC4BF8"/>
    <w:rsid w:val="00AC60E8"/>
    <w:rsid w:val="00AC62AE"/>
    <w:rsid w:val="00AC738B"/>
    <w:rsid w:val="00AC7C76"/>
    <w:rsid w:val="00AD080C"/>
    <w:rsid w:val="00AD1E5D"/>
    <w:rsid w:val="00AD39C9"/>
    <w:rsid w:val="00AD3EA1"/>
    <w:rsid w:val="00AD5474"/>
    <w:rsid w:val="00AD7EFF"/>
    <w:rsid w:val="00AE0821"/>
    <w:rsid w:val="00AE0872"/>
    <w:rsid w:val="00AE0F18"/>
    <w:rsid w:val="00AE157D"/>
    <w:rsid w:val="00AE2BFA"/>
    <w:rsid w:val="00AE2C0F"/>
    <w:rsid w:val="00AE2E90"/>
    <w:rsid w:val="00AE50BF"/>
    <w:rsid w:val="00AE5C20"/>
    <w:rsid w:val="00AE6220"/>
    <w:rsid w:val="00AE695B"/>
    <w:rsid w:val="00AE7FD2"/>
    <w:rsid w:val="00AF0FC5"/>
    <w:rsid w:val="00AF2073"/>
    <w:rsid w:val="00AF35BE"/>
    <w:rsid w:val="00AF3A92"/>
    <w:rsid w:val="00AF3BA2"/>
    <w:rsid w:val="00AF4768"/>
    <w:rsid w:val="00AF55F0"/>
    <w:rsid w:val="00AF6139"/>
    <w:rsid w:val="00AF6328"/>
    <w:rsid w:val="00AF63F8"/>
    <w:rsid w:val="00AF6D68"/>
    <w:rsid w:val="00AF7508"/>
    <w:rsid w:val="00AF7BC3"/>
    <w:rsid w:val="00B007F9"/>
    <w:rsid w:val="00B01C77"/>
    <w:rsid w:val="00B01F45"/>
    <w:rsid w:val="00B02A9B"/>
    <w:rsid w:val="00B0412D"/>
    <w:rsid w:val="00B06F19"/>
    <w:rsid w:val="00B07907"/>
    <w:rsid w:val="00B117B2"/>
    <w:rsid w:val="00B11F8D"/>
    <w:rsid w:val="00B123AB"/>
    <w:rsid w:val="00B13DAB"/>
    <w:rsid w:val="00B14861"/>
    <w:rsid w:val="00B16298"/>
    <w:rsid w:val="00B162ED"/>
    <w:rsid w:val="00B1762D"/>
    <w:rsid w:val="00B17ACB"/>
    <w:rsid w:val="00B17D59"/>
    <w:rsid w:val="00B2068E"/>
    <w:rsid w:val="00B21A7D"/>
    <w:rsid w:val="00B22CDA"/>
    <w:rsid w:val="00B264B5"/>
    <w:rsid w:val="00B2761E"/>
    <w:rsid w:val="00B2792C"/>
    <w:rsid w:val="00B309C4"/>
    <w:rsid w:val="00B31609"/>
    <w:rsid w:val="00B32892"/>
    <w:rsid w:val="00B33DA9"/>
    <w:rsid w:val="00B3579D"/>
    <w:rsid w:val="00B3620B"/>
    <w:rsid w:val="00B36BAF"/>
    <w:rsid w:val="00B370D0"/>
    <w:rsid w:val="00B37923"/>
    <w:rsid w:val="00B40E7B"/>
    <w:rsid w:val="00B41DFD"/>
    <w:rsid w:val="00B427BF"/>
    <w:rsid w:val="00B427CA"/>
    <w:rsid w:val="00B44EFB"/>
    <w:rsid w:val="00B50B34"/>
    <w:rsid w:val="00B52C15"/>
    <w:rsid w:val="00B52D29"/>
    <w:rsid w:val="00B5574B"/>
    <w:rsid w:val="00B5594F"/>
    <w:rsid w:val="00B56A82"/>
    <w:rsid w:val="00B605FA"/>
    <w:rsid w:val="00B60B39"/>
    <w:rsid w:val="00B6113C"/>
    <w:rsid w:val="00B61E85"/>
    <w:rsid w:val="00B62351"/>
    <w:rsid w:val="00B630C7"/>
    <w:rsid w:val="00B64DA1"/>
    <w:rsid w:val="00B66F93"/>
    <w:rsid w:val="00B67993"/>
    <w:rsid w:val="00B67BAA"/>
    <w:rsid w:val="00B70B10"/>
    <w:rsid w:val="00B70EE5"/>
    <w:rsid w:val="00B716D7"/>
    <w:rsid w:val="00B747A9"/>
    <w:rsid w:val="00B7488E"/>
    <w:rsid w:val="00B754CF"/>
    <w:rsid w:val="00B764E7"/>
    <w:rsid w:val="00B766EA"/>
    <w:rsid w:val="00B77319"/>
    <w:rsid w:val="00B77B20"/>
    <w:rsid w:val="00B81AB0"/>
    <w:rsid w:val="00B81DFF"/>
    <w:rsid w:val="00B8206F"/>
    <w:rsid w:val="00B82504"/>
    <w:rsid w:val="00B830D5"/>
    <w:rsid w:val="00B83936"/>
    <w:rsid w:val="00B83E14"/>
    <w:rsid w:val="00B8407A"/>
    <w:rsid w:val="00B84393"/>
    <w:rsid w:val="00B84B67"/>
    <w:rsid w:val="00B8632C"/>
    <w:rsid w:val="00B870B2"/>
    <w:rsid w:val="00B87779"/>
    <w:rsid w:val="00B87AB5"/>
    <w:rsid w:val="00B902BD"/>
    <w:rsid w:val="00B91853"/>
    <w:rsid w:val="00B924FC"/>
    <w:rsid w:val="00B92982"/>
    <w:rsid w:val="00B92EDB"/>
    <w:rsid w:val="00B934AA"/>
    <w:rsid w:val="00B9375E"/>
    <w:rsid w:val="00B94823"/>
    <w:rsid w:val="00B94DF4"/>
    <w:rsid w:val="00BA0703"/>
    <w:rsid w:val="00BA14C4"/>
    <w:rsid w:val="00BA2758"/>
    <w:rsid w:val="00BA2BCD"/>
    <w:rsid w:val="00BA3F82"/>
    <w:rsid w:val="00BA3FC5"/>
    <w:rsid w:val="00BA44C7"/>
    <w:rsid w:val="00BA5519"/>
    <w:rsid w:val="00BA6414"/>
    <w:rsid w:val="00BA776A"/>
    <w:rsid w:val="00BA78CC"/>
    <w:rsid w:val="00BA7A1D"/>
    <w:rsid w:val="00BB095A"/>
    <w:rsid w:val="00BB1001"/>
    <w:rsid w:val="00BB1294"/>
    <w:rsid w:val="00BB3710"/>
    <w:rsid w:val="00BB3804"/>
    <w:rsid w:val="00BB4326"/>
    <w:rsid w:val="00BC0D4F"/>
    <w:rsid w:val="00BC1FCA"/>
    <w:rsid w:val="00BC2966"/>
    <w:rsid w:val="00BC4A1A"/>
    <w:rsid w:val="00BC4BEA"/>
    <w:rsid w:val="00BC4DC2"/>
    <w:rsid w:val="00BC5BA8"/>
    <w:rsid w:val="00BC7E16"/>
    <w:rsid w:val="00BD031B"/>
    <w:rsid w:val="00BD31F5"/>
    <w:rsid w:val="00BD37F0"/>
    <w:rsid w:val="00BD3E3E"/>
    <w:rsid w:val="00BD4ED0"/>
    <w:rsid w:val="00BD52A5"/>
    <w:rsid w:val="00BD642B"/>
    <w:rsid w:val="00BD733F"/>
    <w:rsid w:val="00BE035D"/>
    <w:rsid w:val="00BE1D0B"/>
    <w:rsid w:val="00BE250D"/>
    <w:rsid w:val="00BE304F"/>
    <w:rsid w:val="00BE3D7F"/>
    <w:rsid w:val="00BE41B3"/>
    <w:rsid w:val="00BE638E"/>
    <w:rsid w:val="00BF0FA3"/>
    <w:rsid w:val="00BF119D"/>
    <w:rsid w:val="00BF24FA"/>
    <w:rsid w:val="00BF2F9B"/>
    <w:rsid w:val="00BF2FBE"/>
    <w:rsid w:val="00BF4597"/>
    <w:rsid w:val="00BF5ECB"/>
    <w:rsid w:val="00BF67A6"/>
    <w:rsid w:val="00BF7B8E"/>
    <w:rsid w:val="00C0269F"/>
    <w:rsid w:val="00C03316"/>
    <w:rsid w:val="00C036D9"/>
    <w:rsid w:val="00C0373E"/>
    <w:rsid w:val="00C05960"/>
    <w:rsid w:val="00C05979"/>
    <w:rsid w:val="00C05D28"/>
    <w:rsid w:val="00C0663F"/>
    <w:rsid w:val="00C067EE"/>
    <w:rsid w:val="00C06DCD"/>
    <w:rsid w:val="00C07F4E"/>
    <w:rsid w:val="00C100A0"/>
    <w:rsid w:val="00C13268"/>
    <w:rsid w:val="00C16B64"/>
    <w:rsid w:val="00C20AFC"/>
    <w:rsid w:val="00C20EF1"/>
    <w:rsid w:val="00C22C25"/>
    <w:rsid w:val="00C22E7E"/>
    <w:rsid w:val="00C246CC"/>
    <w:rsid w:val="00C24A76"/>
    <w:rsid w:val="00C25245"/>
    <w:rsid w:val="00C26725"/>
    <w:rsid w:val="00C27751"/>
    <w:rsid w:val="00C32650"/>
    <w:rsid w:val="00C32A08"/>
    <w:rsid w:val="00C33ABC"/>
    <w:rsid w:val="00C3652E"/>
    <w:rsid w:val="00C36B4D"/>
    <w:rsid w:val="00C37651"/>
    <w:rsid w:val="00C40917"/>
    <w:rsid w:val="00C41362"/>
    <w:rsid w:val="00C41C15"/>
    <w:rsid w:val="00C4388A"/>
    <w:rsid w:val="00C4414C"/>
    <w:rsid w:val="00C44827"/>
    <w:rsid w:val="00C45602"/>
    <w:rsid w:val="00C46322"/>
    <w:rsid w:val="00C46B07"/>
    <w:rsid w:val="00C479C2"/>
    <w:rsid w:val="00C5172D"/>
    <w:rsid w:val="00C538D6"/>
    <w:rsid w:val="00C54467"/>
    <w:rsid w:val="00C54A8A"/>
    <w:rsid w:val="00C56B56"/>
    <w:rsid w:val="00C56CA6"/>
    <w:rsid w:val="00C57050"/>
    <w:rsid w:val="00C571A3"/>
    <w:rsid w:val="00C57EB7"/>
    <w:rsid w:val="00C57FA8"/>
    <w:rsid w:val="00C600C1"/>
    <w:rsid w:val="00C60616"/>
    <w:rsid w:val="00C606B3"/>
    <w:rsid w:val="00C610B6"/>
    <w:rsid w:val="00C6171C"/>
    <w:rsid w:val="00C643D7"/>
    <w:rsid w:val="00C65880"/>
    <w:rsid w:val="00C66B68"/>
    <w:rsid w:val="00C67594"/>
    <w:rsid w:val="00C6798F"/>
    <w:rsid w:val="00C70789"/>
    <w:rsid w:val="00C724DA"/>
    <w:rsid w:val="00C72F55"/>
    <w:rsid w:val="00C73728"/>
    <w:rsid w:val="00C73C55"/>
    <w:rsid w:val="00C73EA9"/>
    <w:rsid w:val="00C74341"/>
    <w:rsid w:val="00C744B6"/>
    <w:rsid w:val="00C746C3"/>
    <w:rsid w:val="00C75F2C"/>
    <w:rsid w:val="00C76576"/>
    <w:rsid w:val="00C7669B"/>
    <w:rsid w:val="00C77194"/>
    <w:rsid w:val="00C77DCE"/>
    <w:rsid w:val="00C8135F"/>
    <w:rsid w:val="00C816A2"/>
    <w:rsid w:val="00C85A35"/>
    <w:rsid w:val="00C86439"/>
    <w:rsid w:val="00C86772"/>
    <w:rsid w:val="00C86B1C"/>
    <w:rsid w:val="00C90960"/>
    <w:rsid w:val="00C91BD6"/>
    <w:rsid w:val="00C92A72"/>
    <w:rsid w:val="00C931B1"/>
    <w:rsid w:val="00C942BB"/>
    <w:rsid w:val="00C97234"/>
    <w:rsid w:val="00C97E1A"/>
    <w:rsid w:val="00CA0891"/>
    <w:rsid w:val="00CA14E5"/>
    <w:rsid w:val="00CA1C64"/>
    <w:rsid w:val="00CA21D8"/>
    <w:rsid w:val="00CA260E"/>
    <w:rsid w:val="00CA27CC"/>
    <w:rsid w:val="00CA4015"/>
    <w:rsid w:val="00CA479F"/>
    <w:rsid w:val="00CA4EFC"/>
    <w:rsid w:val="00CA5FC7"/>
    <w:rsid w:val="00CA72DA"/>
    <w:rsid w:val="00CA78A2"/>
    <w:rsid w:val="00CA7958"/>
    <w:rsid w:val="00CB1A5A"/>
    <w:rsid w:val="00CB2737"/>
    <w:rsid w:val="00CB2747"/>
    <w:rsid w:val="00CB3128"/>
    <w:rsid w:val="00CB35FA"/>
    <w:rsid w:val="00CB4DDC"/>
    <w:rsid w:val="00CB519B"/>
    <w:rsid w:val="00CB56A1"/>
    <w:rsid w:val="00CB5C04"/>
    <w:rsid w:val="00CB5D00"/>
    <w:rsid w:val="00CB686E"/>
    <w:rsid w:val="00CB6A1F"/>
    <w:rsid w:val="00CB73E6"/>
    <w:rsid w:val="00CB7BDF"/>
    <w:rsid w:val="00CC0A9D"/>
    <w:rsid w:val="00CC3028"/>
    <w:rsid w:val="00CC5799"/>
    <w:rsid w:val="00CC57A2"/>
    <w:rsid w:val="00CC57C9"/>
    <w:rsid w:val="00CC5807"/>
    <w:rsid w:val="00CC7019"/>
    <w:rsid w:val="00CC72F5"/>
    <w:rsid w:val="00CC7C9B"/>
    <w:rsid w:val="00CD2094"/>
    <w:rsid w:val="00CD2171"/>
    <w:rsid w:val="00CD2E03"/>
    <w:rsid w:val="00CD403C"/>
    <w:rsid w:val="00CD6470"/>
    <w:rsid w:val="00CD7083"/>
    <w:rsid w:val="00CE0064"/>
    <w:rsid w:val="00CE1251"/>
    <w:rsid w:val="00CE16FE"/>
    <w:rsid w:val="00CE176D"/>
    <w:rsid w:val="00CE1965"/>
    <w:rsid w:val="00CE1B8A"/>
    <w:rsid w:val="00CE2551"/>
    <w:rsid w:val="00CE262E"/>
    <w:rsid w:val="00CE3339"/>
    <w:rsid w:val="00CE4271"/>
    <w:rsid w:val="00CE5036"/>
    <w:rsid w:val="00CE6876"/>
    <w:rsid w:val="00CE704A"/>
    <w:rsid w:val="00CF0179"/>
    <w:rsid w:val="00CF0505"/>
    <w:rsid w:val="00CF0635"/>
    <w:rsid w:val="00CF1375"/>
    <w:rsid w:val="00CF19D7"/>
    <w:rsid w:val="00CF1E3D"/>
    <w:rsid w:val="00CF23CC"/>
    <w:rsid w:val="00CF34E4"/>
    <w:rsid w:val="00CF35E0"/>
    <w:rsid w:val="00CF5D4F"/>
    <w:rsid w:val="00CF6AA6"/>
    <w:rsid w:val="00D00BC3"/>
    <w:rsid w:val="00D02B39"/>
    <w:rsid w:val="00D03E6D"/>
    <w:rsid w:val="00D046CA"/>
    <w:rsid w:val="00D051B5"/>
    <w:rsid w:val="00D0541F"/>
    <w:rsid w:val="00D05CB2"/>
    <w:rsid w:val="00D0659B"/>
    <w:rsid w:val="00D07D31"/>
    <w:rsid w:val="00D10D02"/>
    <w:rsid w:val="00D11BDF"/>
    <w:rsid w:val="00D11F21"/>
    <w:rsid w:val="00D11F52"/>
    <w:rsid w:val="00D133A2"/>
    <w:rsid w:val="00D152E9"/>
    <w:rsid w:val="00D1676F"/>
    <w:rsid w:val="00D167CD"/>
    <w:rsid w:val="00D17158"/>
    <w:rsid w:val="00D20488"/>
    <w:rsid w:val="00D220B4"/>
    <w:rsid w:val="00D23AF7"/>
    <w:rsid w:val="00D24670"/>
    <w:rsid w:val="00D262C2"/>
    <w:rsid w:val="00D26CF7"/>
    <w:rsid w:val="00D301C0"/>
    <w:rsid w:val="00D30E95"/>
    <w:rsid w:val="00D31BBF"/>
    <w:rsid w:val="00D31DF7"/>
    <w:rsid w:val="00D32529"/>
    <w:rsid w:val="00D33956"/>
    <w:rsid w:val="00D33B49"/>
    <w:rsid w:val="00D33D30"/>
    <w:rsid w:val="00D34DE1"/>
    <w:rsid w:val="00D3596B"/>
    <w:rsid w:val="00D376F4"/>
    <w:rsid w:val="00D37EA4"/>
    <w:rsid w:val="00D40187"/>
    <w:rsid w:val="00D40CB9"/>
    <w:rsid w:val="00D4507A"/>
    <w:rsid w:val="00D471EA"/>
    <w:rsid w:val="00D47B04"/>
    <w:rsid w:val="00D47C5B"/>
    <w:rsid w:val="00D5060E"/>
    <w:rsid w:val="00D538A4"/>
    <w:rsid w:val="00D53B2B"/>
    <w:rsid w:val="00D55F3A"/>
    <w:rsid w:val="00D57355"/>
    <w:rsid w:val="00D602AD"/>
    <w:rsid w:val="00D6191A"/>
    <w:rsid w:val="00D61F6B"/>
    <w:rsid w:val="00D6211C"/>
    <w:rsid w:val="00D62122"/>
    <w:rsid w:val="00D621E5"/>
    <w:rsid w:val="00D63F5C"/>
    <w:rsid w:val="00D64246"/>
    <w:rsid w:val="00D6715B"/>
    <w:rsid w:val="00D676A6"/>
    <w:rsid w:val="00D67C0E"/>
    <w:rsid w:val="00D71988"/>
    <w:rsid w:val="00D71C38"/>
    <w:rsid w:val="00D72331"/>
    <w:rsid w:val="00D7250A"/>
    <w:rsid w:val="00D72B54"/>
    <w:rsid w:val="00D73E74"/>
    <w:rsid w:val="00D74BEA"/>
    <w:rsid w:val="00D757A8"/>
    <w:rsid w:val="00D7617B"/>
    <w:rsid w:val="00D76D42"/>
    <w:rsid w:val="00D76EFC"/>
    <w:rsid w:val="00D773DA"/>
    <w:rsid w:val="00D774E3"/>
    <w:rsid w:val="00D816D3"/>
    <w:rsid w:val="00D817A5"/>
    <w:rsid w:val="00D81DA9"/>
    <w:rsid w:val="00D82613"/>
    <w:rsid w:val="00D84C95"/>
    <w:rsid w:val="00D85AA0"/>
    <w:rsid w:val="00D85D1F"/>
    <w:rsid w:val="00D85D8D"/>
    <w:rsid w:val="00D8672A"/>
    <w:rsid w:val="00D86E65"/>
    <w:rsid w:val="00D87223"/>
    <w:rsid w:val="00D8764B"/>
    <w:rsid w:val="00D877F3"/>
    <w:rsid w:val="00D87813"/>
    <w:rsid w:val="00D87C7F"/>
    <w:rsid w:val="00D901A1"/>
    <w:rsid w:val="00D909CB"/>
    <w:rsid w:val="00D91096"/>
    <w:rsid w:val="00D919BB"/>
    <w:rsid w:val="00D92BD1"/>
    <w:rsid w:val="00D938B9"/>
    <w:rsid w:val="00D9394A"/>
    <w:rsid w:val="00D97968"/>
    <w:rsid w:val="00DA0162"/>
    <w:rsid w:val="00DA047B"/>
    <w:rsid w:val="00DA08C4"/>
    <w:rsid w:val="00DA1354"/>
    <w:rsid w:val="00DA202B"/>
    <w:rsid w:val="00DA2F63"/>
    <w:rsid w:val="00DA342F"/>
    <w:rsid w:val="00DA5BD9"/>
    <w:rsid w:val="00DA6E17"/>
    <w:rsid w:val="00DA7CFB"/>
    <w:rsid w:val="00DA7D28"/>
    <w:rsid w:val="00DB00DE"/>
    <w:rsid w:val="00DB03EC"/>
    <w:rsid w:val="00DB1686"/>
    <w:rsid w:val="00DB26DA"/>
    <w:rsid w:val="00DB2E5B"/>
    <w:rsid w:val="00DB513E"/>
    <w:rsid w:val="00DB6AFD"/>
    <w:rsid w:val="00DC13BE"/>
    <w:rsid w:val="00DC3B96"/>
    <w:rsid w:val="00DC3E73"/>
    <w:rsid w:val="00DC4661"/>
    <w:rsid w:val="00DC6398"/>
    <w:rsid w:val="00DC684B"/>
    <w:rsid w:val="00DC68DB"/>
    <w:rsid w:val="00DC6D6A"/>
    <w:rsid w:val="00DC753B"/>
    <w:rsid w:val="00DD02BE"/>
    <w:rsid w:val="00DD0599"/>
    <w:rsid w:val="00DD096C"/>
    <w:rsid w:val="00DD1893"/>
    <w:rsid w:val="00DD2A87"/>
    <w:rsid w:val="00DD3881"/>
    <w:rsid w:val="00DD46C2"/>
    <w:rsid w:val="00DD4927"/>
    <w:rsid w:val="00DD5ADA"/>
    <w:rsid w:val="00DD5CF3"/>
    <w:rsid w:val="00DD68B7"/>
    <w:rsid w:val="00DD74D7"/>
    <w:rsid w:val="00DE165C"/>
    <w:rsid w:val="00DE2DD0"/>
    <w:rsid w:val="00DE371A"/>
    <w:rsid w:val="00DE3E86"/>
    <w:rsid w:val="00DE3EE8"/>
    <w:rsid w:val="00DE6840"/>
    <w:rsid w:val="00DE73AE"/>
    <w:rsid w:val="00DE7D98"/>
    <w:rsid w:val="00DF1E83"/>
    <w:rsid w:val="00DF48F6"/>
    <w:rsid w:val="00DF4F7D"/>
    <w:rsid w:val="00DF6C87"/>
    <w:rsid w:val="00DF6CAB"/>
    <w:rsid w:val="00DF7744"/>
    <w:rsid w:val="00E001DF"/>
    <w:rsid w:val="00E0038C"/>
    <w:rsid w:val="00E02022"/>
    <w:rsid w:val="00E03246"/>
    <w:rsid w:val="00E07018"/>
    <w:rsid w:val="00E10200"/>
    <w:rsid w:val="00E109F4"/>
    <w:rsid w:val="00E1154F"/>
    <w:rsid w:val="00E13F6D"/>
    <w:rsid w:val="00E1492E"/>
    <w:rsid w:val="00E16F18"/>
    <w:rsid w:val="00E20AF1"/>
    <w:rsid w:val="00E20B38"/>
    <w:rsid w:val="00E221CF"/>
    <w:rsid w:val="00E22537"/>
    <w:rsid w:val="00E22AE3"/>
    <w:rsid w:val="00E25791"/>
    <w:rsid w:val="00E25E35"/>
    <w:rsid w:val="00E26C37"/>
    <w:rsid w:val="00E27D36"/>
    <w:rsid w:val="00E3180C"/>
    <w:rsid w:val="00E33115"/>
    <w:rsid w:val="00E3330E"/>
    <w:rsid w:val="00E357B4"/>
    <w:rsid w:val="00E3616E"/>
    <w:rsid w:val="00E36F17"/>
    <w:rsid w:val="00E377C8"/>
    <w:rsid w:val="00E4167C"/>
    <w:rsid w:val="00E41F15"/>
    <w:rsid w:val="00E4367C"/>
    <w:rsid w:val="00E45AA7"/>
    <w:rsid w:val="00E45B80"/>
    <w:rsid w:val="00E46570"/>
    <w:rsid w:val="00E46CB4"/>
    <w:rsid w:val="00E475A3"/>
    <w:rsid w:val="00E51C55"/>
    <w:rsid w:val="00E52682"/>
    <w:rsid w:val="00E5310F"/>
    <w:rsid w:val="00E53338"/>
    <w:rsid w:val="00E53B5A"/>
    <w:rsid w:val="00E559D0"/>
    <w:rsid w:val="00E55D48"/>
    <w:rsid w:val="00E5751C"/>
    <w:rsid w:val="00E600C9"/>
    <w:rsid w:val="00E605EB"/>
    <w:rsid w:val="00E60B78"/>
    <w:rsid w:val="00E62BF0"/>
    <w:rsid w:val="00E644BA"/>
    <w:rsid w:val="00E648CD"/>
    <w:rsid w:val="00E65F55"/>
    <w:rsid w:val="00E72109"/>
    <w:rsid w:val="00E73394"/>
    <w:rsid w:val="00E7414E"/>
    <w:rsid w:val="00E74C46"/>
    <w:rsid w:val="00E7522F"/>
    <w:rsid w:val="00E76912"/>
    <w:rsid w:val="00E76CA6"/>
    <w:rsid w:val="00E810ED"/>
    <w:rsid w:val="00E8110E"/>
    <w:rsid w:val="00E817B1"/>
    <w:rsid w:val="00E82FFB"/>
    <w:rsid w:val="00E84660"/>
    <w:rsid w:val="00E85838"/>
    <w:rsid w:val="00E859D3"/>
    <w:rsid w:val="00E86306"/>
    <w:rsid w:val="00E873E8"/>
    <w:rsid w:val="00E87F01"/>
    <w:rsid w:val="00E910F1"/>
    <w:rsid w:val="00E916B9"/>
    <w:rsid w:val="00E91D64"/>
    <w:rsid w:val="00E9293F"/>
    <w:rsid w:val="00E93EA5"/>
    <w:rsid w:val="00E97C68"/>
    <w:rsid w:val="00EA0322"/>
    <w:rsid w:val="00EA10D8"/>
    <w:rsid w:val="00EA1751"/>
    <w:rsid w:val="00EA29E3"/>
    <w:rsid w:val="00EA2FDA"/>
    <w:rsid w:val="00EA4716"/>
    <w:rsid w:val="00EA4941"/>
    <w:rsid w:val="00EA4E10"/>
    <w:rsid w:val="00EA5070"/>
    <w:rsid w:val="00EA6381"/>
    <w:rsid w:val="00EB0545"/>
    <w:rsid w:val="00EB0F6E"/>
    <w:rsid w:val="00EB34D1"/>
    <w:rsid w:val="00EB35E5"/>
    <w:rsid w:val="00EB377F"/>
    <w:rsid w:val="00EB4665"/>
    <w:rsid w:val="00EB4840"/>
    <w:rsid w:val="00EB4A14"/>
    <w:rsid w:val="00EC0009"/>
    <w:rsid w:val="00EC122A"/>
    <w:rsid w:val="00EC1CA7"/>
    <w:rsid w:val="00EC2481"/>
    <w:rsid w:val="00EC2514"/>
    <w:rsid w:val="00EC2A27"/>
    <w:rsid w:val="00EC3473"/>
    <w:rsid w:val="00EC3EF8"/>
    <w:rsid w:val="00EC440B"/>
    <w:rsid w:val="00EC4BCC"/>
    <w:rsid w:val="00EC5238"/>
    <w:rsid w:val="00EC5CFF"/>
    <w:rsid w:val="00EC71AC"/>
    <w:rsid w:val="00EC737B"/>
    <w:rsid w:val="00EC7AE1"/>
    <w:rsid w:val="00ED0021"/>
    <w:rsid w:val="00ED08ED"/>
    <w:rsid w:val="00ED111A"/>
    <w:rsid w:val="00ED176A"/>
    <w:rsid w:val="00ED1A8D"/>
    <w:rsid w:val="00ED1D18"/>
    <w:rsid w:val="00ED33C4"/>
    <w:rsid w:val="00ED3628"/>
    <w:rsid w:val="00ED4AE5"/>
    <w:rsid w:val="00ED55BB"/>
    <w:rsid w:val="00ED67E4"/>
    <w:rsid w:val="00ED696E"/>
    <w:rsid w:val="00ED760E"/>
    <w:rsid w:val="00ED7ED7"/>
    <w:rsid w:val="00ED7F29"/>
    <w:rsid w:val="00EE1197"/>
    <w:rsid w:val="00EE31FA"/>
    <w:rsid w:val="00EE4348"/>
    <w:rsid w:val="00EE5CF1"/>
    <w:rsid w:val="00EE5F39"/>
    <w:rsid w:val="00EE6726"/>
    <w:rsid w:val="00EE6766"/>
    <w:rsid w:val="00EE7AB8"/>
    <w:rsid w:val="00EF0361"/>
    <w:rsid w:val="00EF130F"/>
    <w:rsid w:val="00EF24B6"/>
    <w:rsid w:val="00EF272B"/>
    <w:rsid w:val="00EF28CD"/>
    <w:rsid w:val="00EF2ECE"/>
    <w:rsid w:val="00EF31AB"/>
    <w:rsid w:val="00EF50D7"/>
    <w:rsid w:val="00EF50EF"/>
    <w:rsid w:val="00EF562C"/>
    <w:rsid w:val="00EF581C"/>
    <w:rsid w:val="00EF779C"/>
    <w:rsid w:val="00F01ABE"/>
    <w:rsid w:val="00F021A9"/>
    <w:rsid w:val="00F0257D"/>
    <w:rsid w:val="00F0363D"/>
    <w:rsid w:val="00F03982"/>
    <w:rsid w:val="00F05935"/>
    <w:rsid w:val="00F0707E"/>
    <w:rsid w:val="00F1004F"/>
    <w:rsid w:val="00F11D91"/>
    <w:rsid w:val="00F1404E"/>
    <w:rsid w:val="00F140CA"/>
    <w:rsid w:val="00F15654"/>
    <w:rsid w:val="00F15BC2"/>
    <w:rsid w:val="00F200ED"/>
    <w:rsid w:val="00F211FF"/>
    <w:rsid w:val="00F229FA"/>
    <w:rsid w:val="00F23151"/>
    <w:rsid w:val="00F23C00"/>
    <w:rsid w:val="00F2552B"/>
    <w:rsid w:val="00F25E88"/>
    <w:rsid w:val="00F27050"/>
    <w:rsid w:val="00F30BD9"/>
    <w:rsid w:val="00F31725"/>
    <w:rsid w:val="00F31A47"/>
    <w:rsid w:val="00F31FF7"/>
    <w:rsid w:val="00F3209D"/>
    <w:rsid w:val="00F3416D"/>
    <w:rsid w:val="00F3422D"/>
    <w:rsid w:val="00F407D9"/>
    <w:rsid w:val="00F40BEE"/>
    <w:rsid w:val="00F41187"/>
    <w:rsid w:val="00F41F51"/>
    <w:rsid w:val="00F4263A"/>
    <w:rsid w:val="00F4277D"/>
    <w:rsid w:val="00F42D62"/>
    <w:rsid w:val="00F43996"/>
    <w:rsid w:val="00F43D39"/>
    <w:rsid w:val="00F441BB"/>
    <w:rsid w:val="00F445A2"/>
    <w:rsid w:val="00F44CF8"/>
    <w:rsid w:val="00F455AC"/>
    <w:rsid w:val="00F46426"/>
    <w:rsid w:val="00F46BB0"/>
    <w:rsid w:val="00F50F81"/>
    <w:rsid w:val="00F51218"/>
    <w:rsid w:val="00F51271"/>
    <w:rsid w:val="00F51791"/>
    <w:rsid w:val="00F51E39"/>
    <w:rsid w:val="00F527C1"/>
    <w:rsid w:val="00F53299"/>
    <w:rsid w:val="00F53864"/>
    <w:rsid w:val="00F54077"/>
    <w:rsid w:val="00F542C6"/>
    <w:rsid w:val="00F54EDB"/>
    <w:rsid w:val="00F56AE6"/>
    <w:rsid w:val="00F57BDB"/>
    <w:rsid w:val="00F6018F"/>
    <w:rsid w:val="00F60BC0"/>
    <w:rsid w:val="00F61B37"/>
    <w:rsid w:val="00F63C09"/>
    <w:rsid w:val="00F64308"/>
    <w:rsid w:val="00F645E6"/>
    <w:rsid w:val="00F6600A"/>
    <w:rsid w:val="00F675BD"/>
    <w:rsid w:val="00F72FFA"/>
    <w:rsid w:val="00F74184"/>
    <w:rsid w:val="00F7560C"/>
    <w:rsid w:val="00F75C23"/>
    <w:rsid w:val="00F778EC"/>
    <w:rsid w:val="00F801E3"/>
    <w:rsid w:val="00F82818"/>
    <w:rsid w:val="00F839A8"/>
    <w:rsid w:val="00F83B6C"/>
    <w:rsid w:val="00F83D00"/>
    <w:rsid w:val="00F84801"/>
    <w:rsid w:val="00F854C0"/>
    <w:rsid w:val="00F85C1B"/>
    <w:rsid w:val="00F85C90"/>
    <w:rsid w:val="00F86EDF"/>
    <w:rsid w:val="00F87E2F"/>
    <w:rsid w:val="00F9085D"/>
    <w:rsid w:val="00F9335B"/>
    <w:rsid w:val="00F9536E"/>
    <w:rsid w:val="00F9602B"/>
    <w:rsid w:val="00F97AA4"/>
    <w:rsid w:val="00F97B28"/>
    <w:rsid w:val="00FA02AC"/>
    <w:rsid w:val="00FA12DC"/>
    <w:rsid w:val="00FA25D4"/>
    <w:rsid w:val="00FA31AE"/>
    <w:rsid w:val="00FA33CD"/>
    <w:rsid w:val="00FA3E41"/>
    <w:rsid w:val="00FA50A7"/>
    <w:rsid w:val="00FA5BD6"/>
    <w:rsid w:val="00FA7AC1"/>
    <w:rsid w:val="00FA7F85"/>
    <w:rsid w:val="00FB01BC"/>
    <w:rsid w:val="00FB06F9"/>
    <w:rsid w:val="00FB08B9"/>
    <w:rsid w:val="00FB16E5"/>
    <w:rsid w:val="00FB270B"/>
    <w:rsid w:val="00FB52E6"/>
    <w:rsid w:val="00FB6BB8"/>
    <w:rsid w:val="00FB74B3"/>
    <w:rsid w:val="00FB78F2"/>
    <w:rsid w:val="00FC027C"/>
    <w:rsid w:val="00FC0C5B"/>
    <w:rsid w:val="00FC216F"/>
    <w:rsid w:val="00FC4B6C"/>
    <w:rsid w:val="00FC52D9"/>
    <w:rsid w:val="00FC5806"/>
    <w:rsid w:val="00FC58B7"/>
    <w:rsid w:val="00FC5AC8"/>
    <w:rsid w:val="00FD317B"/>
    <w:rsid w:val="00FD3336"/>
    <w:rsid w:val="00FD3350"/>
    <w:rsid w:val="00FD3620"/>
    <w:rsid w:val="00FD3930"/>
    <w:rsid w:val="00FD44CC"/>
    <w:rsid w:val="00FD4D91"/>
    <w:rsid w:val="00FD5001"/>
    <w:rsid w:val="00FD62A3"/>
    <w:rsid w:val="00FD6AA5"/>
    <w:rsid w:val="00FD7F3B"/>
    <w:rsid w:val="00FE4D7A"/>
    <w:rsid w:val="00FE5678"/>
    <w:rsid w:val="00FE65DD"/>
    <w:rsid w:val="00FE777D"/>
    <w:rsid w:val="00FE7A75"/>
    <w:rsid w:val="00FF09A1"/>
    <w:rsid w:val="00FF1A1F"/>
    <w:rsid w:val="00FF1F5F"/>
    <w:rsid w:val="00FF2AED"/>
    <w:rsid w:val="00FF406E"/>
    <w:rsid w:val="00FF530E"/>
    <w:rsid w:val="00FF67B0"/>
    <w:rsid w:val="00FF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0DCD03"/>
  <w15:docId w15:val="{8C0E7C6D-9F94-4777-9A0D-BFE32AD3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606"/>
    <w:rPr>
      <w:rFonts w:ascii="Tahoma" w:hAnsi="Tahoma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2B16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B1606"/>
    <w:pPr>
      <w:keepNext/>
      <w:outlineLvl w:val="2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B1606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2B1606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2B16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606"/>
    <w:rPr>
      <w:rFonts w:ascii="Tahoma" w:hAnsi="Tahoma"/>
      <w:sz w:val="24"/>
      <w:lang w:eastAsia="en-US"/>
    </w:rPr>
  </w:style>
  <w:style w:type="paragraph" w:styleId="NormalWeb">
    <w:name w:val="Normal (Web)"/>
    <w:basedOn w:val="Normal"/>
    <w:rsid w:val="002B1606"/>
    <w:pPr>
      <w:spacing w:before="100" w:beforeAutospacing="1" w:after="100" w:afterAutospacing="1"/>
    </w:pPr>
    <w:rPr>
      <w:rFonts w:ascii="Times New Roman" w:hAnsi="Times New Roman"/>
      <w:szCs w:val="24"/>
      <w:lang w:val="en-US"/>
    </w:rPr>
  </w:style>
  <w:style w:type="table" w:styleId="TableGrid">
    <w:name w:val="Table Grid"/>
    <w:basedOn w:val="TableNormal"/>
    <w:rsid w:val="002B1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B1606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B1606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rsid w:val="002B16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B1606"/>
    <w:rPr>
      <w:rFonts w:ascii="Tahoma" w:hAnsi="Tahoma"/>
      <w:sz w:val="24"/>
      <w:lang w:eastAsia="en-US"/>
    </w:rPr>
  </w:style>
  <w:style w:type="character" w:styleId="Hyperlink">
    <w:name w:val="Hyperlink"/>
    <w:basedOn w:val="DefaultParagraphFont"/>
    <w:rsid w:val="003F0B04"/>
    <w:rPr>
      <w:color w:val="0000FF" w:themeColor="hyperlink"/>
      <w:u w:val="single"/>
    </w:rPr>
  </w:style>
  <w:style w:type="character" w:customStyle="1" w:styleId="comment">
    <w:name w:val="comment"/>
    <w:basedOn w:val="DefaultParagraphFont"/>
    <w:rsid w:val="00F75C23"/>
  </w:style>
  <w:style w:type="paragraph" w:styleId="ListParagraph">
    <w:name w:val="List Paragraph"/>
    <w:basedOn w:val="Normal"/>
    <w:uiPriority w:val="34"/>
    <w:qFormat/>
    <w:rsid w:val="003C7B32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D8764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893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8C790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C7901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C7901"/>
    <w:rPr>
      <w:rFonts w:ascii="Tahoma" w:hAnsi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7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7901"/>
    <w:rPr>
      <w:rFonts w:ascii="Tahoma" w:hAnsi="Tahom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sv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hyperlink" Target="mailto:susanne@prinz.org.nz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usanne@prinz.org.nz" TargetMode="External"/><Relationship Id="rId14" Type="http://schemas.openxmlformats.org/officeDocument/2006/relationships/hyperlink" Target="mailto:susanne@prinz.org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F5E36-BC66-49C1-B562-3C70C302A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2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apehu District Council</Company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milia Piirainen</cp:lastModifiedBy>
  <cp:revision>4</cp:revision>
  <cp:lastPrinted>2018-11-29T03:04:00Z</cp:lastPrinted>
  <dcterms:created xsi:type="dcterms:W3CDTF">2023-02-28T23:38:00Z</dcterms:created>
  <dcterms:modified xsi:type="dcterms:W3CDTF">2023-03-01T01:38:00Z</dcterms:modified>
</cp:coreProperties>
</file>